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A39E3A" w14:textId="0E91A6E2" w:rsidR="007D40F0" w:rsidRDefault="00360ADB" w:rsidP="00B3175E">
      <w:pPr>
        <w:rPr>
          <w:sz w:val="40"/>
          <w:szCs w:val="40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31236CC" wp14:editId="05F3CEDD">
                <wp:simplePos x="0" y="0"/>
                <wp:positionH relativeFrom="margin">
                  <wp:posOffset>217805</wp:posOffset>
                </wp:positionH>
                <wp:positionV relativeFrom="paragraph">
                  <wp:posOffset>5922645</wp:posOffset>
                </wp:positionV>
                <wp:extent cx="6148070" cy="2087880"/>
                <wp:effectExtent l="0" t="0" r="24130" b="266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48070" cy="2087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F0E5C12" w14:textId="702C13D0" w:rsidR="00B3175E" w:rsidRPr="00CE512F" w:rsidRDefault="00B3175E" w:rsidP="00B3175E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CE512F">
                              <w:rPr>
                                <w:sz w:val="20"/>
                                <w:szCs w:val="20"/>
                              </w:rPr>
                              <w:t>Task split down</w:t>
                            </w:r>
                            <w:r w:rsidR="00360ADB" w:rsidRPr="00CE512F">
                              <w:rPr>
                                <w:sz w:val="20"/>
                                <w:szCs w:val="20"/>
                              </w:rPr>
                              <w:t xml:space="preserve"> into steps</w:t>
                            </w:r>
                            <w:r w:rsidRPr="00CE512F">
                              <w:rPr>
                                <w:sz w:val="20"/>
                                <w:szCs w:val="20"/>
                              </w:rPr>
                              <w:t>:</w:t>
                            </w:r>
                          </w:p>
                          <w:p w14:paraId="64EF136D" w14:textId="77777777" w:rsidR="00B3175E" w:rsidRPr="00CE512F" w:rsidRDefault="00B3175E" w:rsidP="00B3175E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sz w:val="20"/>
                                <w:szCs w:val="20"/>
                              </w:rPr>
                            </w:pPr>
                            <w:r w:rsidRPr="00CE512F">
                              <w:rPr>
                                <w:sz w:val="20"/>
                                <w:szCs w:val="20"/>
                              </w:rPr>
                              <w:t xml:space="preserve">First, create 2 equally sized rooms. </w:t>
                            </w:r>
                          </w:p>
                          <w:p w14:paraId="42C92439" w14:textId="77777777" w:rsidR="00B3175E" w:rsidRPr="00CE512F" w:rsidRDefault="00B3175E" w:rsidP="00B3175E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sz w:val="20"/>
                                <w:szCs w:val="20"/>
                              </w:rPr>
                            </w:pPr>
                            <w:r w:rsidRPr="00CE512F">
                              <w:rPr>
                                <w:sz w:val="20"/>
                                <w:szCs w:val="20"/>
                              </w:rPr>
                              <w:t>Either vertically or horizontally,  split the rooms into 2 new parts. Do not include doors yet to keep it simple.</w:t>
                            </w:r>
                          </w:p>
                          <w:p w14:paraId="397F8090" w14:textId="77777777" w:rsidR="00B3175E" w:rsidRPr="00CE512F" w:rsidRDefault="00B3175E" w:rsidP="00B3175E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sz w:val="20"/>
                                <w:szCs w:val="20"/>
                              </w:rPr>
                            </w:pPr>
                            <w:r w:rsidRPr="00CE512F">
                              <w:rPr>
                                <w:sz w:val="20"/>
                                <w:szCs w:val="20"/>
                              </w:rPr>
                              <w:t>Generate a new position for the new parts, as long as they do not overlap with the “old” rooms.</w:t>
                            </w:r>
                          </w:p>
                          <w:p w14:paraId="6B73F6B1" w14:textId="77777777" w:rsidR="00B3175E" w:rsidRPr="00CE512F" w:rsidRDefault="00B3175E" w:rsidP="00B3175E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sz w:val="20"/>
                                <w:szCs w:val="20"/>
                              </w:rPr>
                            </w:pPr>
                            <w:r w:rsidRPr="00CE512F">
                              <w:rPr>
                                <w:sz w:val="20"/>
                                <w:szCs w:val="20"/>
                              </w:rPr>
                              <w:t>Repeat from step 2 until 4, and until a certain number of rooms has been reached.</w:t>
                            </w:r>
                          </w:p>
                          <w:p w14:paraId="5ACBD118" w14:textId="77777777" w:rsidR="00B3175E" w:rsidRPr="00CE512F" w:rsidRDefault="00B3175E" w:rsidP="00B3175E">
                            <w:pPr>
                              <w:pStyle w:val="ListParagraph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58217C08" w14:textId="77777777" w:rsidR="00B3175E" w:rsidRPr="00CE512F" w:rsidRDefault="00B3175E" w:rsidP="00B3175E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sz w:val="20"/>
                                <w:szCs w:val="20"/>
                              </w:rPr>
                            </w:pPr>
                            <w:r w:rsidRPr="00CE512F">
                              <w:rPr>
                                <w:sz w:val="20"/>
                                <w:szCs w:val="20"/>
                              </w:rPr>
                              <w:t xml:space="preserve">Add doors for all existing rooms. </w:t>
                            </w:r>
                          </w:p>
                          <w:p w14:paraId="17A0117B" w14:textId="77777777" w:rsidR="00B3175E" w:rsidRPr="00CE512F" w:rsidRDefault="00B3175E" w:rsidP="00B3175E">
                            <w:pPr>
                              <w:pStyle w:val="ListParagraph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72CB559A" w14:textId="77777777" w:rsidR="00B3175E" w:rsidRPr="00CE512F" w:rsidRDefault="00B3175E" w:rsidP="00B3175E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rPr>
                                <w:sz w:val="20"/>
                                <w:szCs w:val="20"/>
                              </w:rPr>
                            </w:pPr>
                            <w:r w:rsidRPr="00CE512F">
                              <w:rPr>
                                <w:sz w:val="20"/>
                                <w:szCs w:val="20"/>
                              </w:rPr>
                              <w:t>Make sure the rooms do not get split at the location of doors in that room</w:t>
                            </w:r>
                          </w:p>
                          <w:p w14:paraId="1D771DEE" w14:textId="6F5A4945" w:rsidR="00B3175E" w:rsidRDefault="00B3175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31236C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7.15pt;margin-top:466.35pt;width:484.1pt;height:164.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">
                <v:textbox>
                  <w:txbxContent>
                    <w:p w14:paraId="7F0E5C12" w14:textId="702C13D0" w:rsidR="00B3175E" w:rsidRPr="00CE512F" w:rsidRDefault="00B3175E" w:rsidP="00B3175E">
                      <w:pPr>
                        <w:rPr>
                          <w:sz w:val="20"/>
                          <w:szCs w:val="20"/>
                        </w:rPr>
                      </w:pPr>
                      <w:r w:rsidRPr="00CE512F">
                        <w:rPr>
                          <w:sz w:val="20"/>
                          <w:szCs w:val="20"/>
                        </w:rPr>
                        <w:t>Task split down</w:t>
                      </w:r>
                      <w:r w:rsidR="00360ADB" w:rsidRPr="00CE512F">
                        <w:rPr>
                          <w:sz w:val="20"/>
                          <w:szCs w:val="20"/>
                        </w:rPr>
                        <w:t xml:space="preserve"> into steps</w:t>
                      </w:r>
                      <w:r w:rsidRPr="00CE512F">
                        <w:rPr>
                          <w:sz w:val="20"/>
                          <w:szCs w:val="20"/>
                        </w:rPr>
                        <w:t>:</w:t>
                      </w:r>
                    </w:p>
                    <w:p w14:paraId="64EF136D" w14:textId="77777777" w:rsidR="00B3175E" w:rsidRPr="00CE512F" w:rsidRDefault="00B3175E" w:rsidP="00B3175E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sz w:val="20"/>
                          <w:szCs w:val="20"/>
                        </w:rPr>
                      </w:pPr>
                      <w:r w:rsidRPr="00CE512F">
                        <w:rPr>
                          <w:sz w:val="20"/>
                          <w:szCs w:val="20"/>
                        </w:rPr>
                        <w:t xml:space="preserve">First, create 2 equally sized rooms. </w:t>
                      </w:r>
                    </w:p>
                    <w:p w14:paraId="42C92439" w14:textId="77777777" w:rsidR="00B3175E" w:rsidRPr="00CE512F" w:rsidRDefault="00B3175E" w:rsidP="00B3175E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sz w:val="20"/>
                          <w:szCs w:val="20"/>
                        </w:rPr>
                      </w:pPr>
                      <w:r w:rsidRPr="00CE512F">
                        <w:rPr>
                          <w:sz w:val="20"/>
                          <w:szCs w:val="20"/>
                        </w:rPr>
                        <w:t>Either vertically or horizontally,  split the rooms into 2 new parts. Do not include doors yet to keep it simple.</w:t>
                      </w:r>
                    </w:p>
                    <w:p w14:paraId="397F8090" w14:textId="77777777" w:rsidR="00B3175E" w:rsidRPr="00CE512F" w:rsidRDefault="00B3175E" w:rsidP="00B3175E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sz w:val="20"/>
                          <w:szCs w:val="20"/>
                        </w:rPr>
                      </w:pPr>
                      <w:r w:rsidRPr="00CE512F">
                        <w:rPr>
                          <w:sz w:val="20"/>
                          <w:szCs w:val="20"/>
                        </w:rPr>
                        <w:t>Generate a new position for the new parts, as long as they do not overlap with the “old” rooms.</w:t>
                      </w:r>
                    </w:p>
                    <w:p w14:paraId="6B73F6B1" w14:textId="77777777" w:rsidR="00B3175E" w:rsidRPr="00CE512F" w:rsidRDefault="00B3175E" w:rsidP="00B3175E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sz w:val="20"/>
                          <w:szCs w:val="20"/>
                        </w:rPr>
                      </w:pPr>
                      <w:r w:rsidRPr="00CE512F">
                        <w:rPr>
                          <w:sz w:val="20"/>
                          <w:szCs w:val="20"/>
                        </w:rPr>
                        <w:t>Repeat from step 2 until 4, and until a certain number of rooms has been reached.</w:t>
                      </w:r>
                    </w:p>
                    <w:p w14:paraId="5ACBD118" w14:textId="77777777" w:rsidR="00B3175E" w:rsidRPr="00CE512F" w:rsidRDefault="00B3175E" w:rsidP="00B3175E">
                      <w:pPr>
                        <w:pStyle w:val="ListParagraph"/>
                        <w:rPr>
                          <w:sz w:val="20"/>
                          <w:szCs w:val="20"/>
                        </w:rPr>
                      </w:pPr>
                    </w:p>
                    <w:p w14:paraId="58217C08" w14:textId="77777777" w:rsidR="00B3175E" w:rsidRPr="00CE512F" w:rsidRDefault="00B3175E" w:rsidP="00B3175E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sz w:val="20"/>
                          <w:szCs w:val="20"/>
                        </w:rPr>
                      </w:pPr>
                      <w:r w:rsidRPr="00CE512F">
                        <w:rPr>
                          <w:sz w:val="20"/>
                          <w:szCs w:val="20"/>
                        </w:rPr>
                        <w:t xml:space="preserve">Add doors for all existing rooms. </w:t>
                      </w:r>
                    </w:p>
                    <w:p w14:paraId="17A0117B" w14:textId="77777777" w:rsidR="00B3175E" w:rsidRPr="00CE512F" w:rsidRDefault="00B3175E" w:rsidP="00B3175E">
                      <w:pPr>
                        <w:pStyle w:val="ListParagraph"/>
                        <w:rPr>
                          <w:sz w:val="20"/>
                          <w:szCs w:val="20"/>
                        </w:rPr>
                      </w:pPr>
                    </w:p>
                    <w:p w14:paraId="72CB559A" w14:textId="77777777" w:rsidR="00B3175E" w:rsidRPr="00CE512F" w:rsidRDefault="00B3175E" w:rsidP="00B3175E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rPr>
                          <w:sz w:val="20"/>
                          <w:szCs w:val="20"/>
                        </w:rPr>
                      </w:pPr>
                      <w:r w:rsidRPr="00CE512F">
                        <w:rPr>
                          <w:sz w:val="20"/>
                          <w:szCs w:val="20"/>
                        </w:rPr>
                        <w:t>Make sure the rooms do not get split at the location of doors in that room</w:t>
                      </w:r>
                    </w:p>
                    <w:p w14:paraId="1D771DEE" w14:textId="6F5A4945" w:rsidR="00B3175E" w:rsidRDefault="00B3175E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3719BEE" wp14:editId="77FE78E5">
                <wp:simplePos x="0" y="0"/>
                <wp:positionH relativeFrom="margin">
                  <wp:posOffset>209550</wp:posOffset>
                </wp:positionH>
                <wp:positionV relativeFrom="paragraph">
                  <wp:posOffset>4895850</wp:posOffset>
                </wp:positionV>
                <wp:extent cx="6127750" cy="828675"/>
                <wp:effectExtent l="0" t="0" r="25400" b="28575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27750" cy="828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D0BFF2" w14:textId="77777777" w:rsidR="00B3175E" w:rsidRPr="00CE512F" w:rsidRDefault="00B3175E" w:rsidP="00B3175E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CE512F">
                              <w:rPr>
                                <w:sz w:val="20"/>
                                <w:szCs w:val="20"/>
                              </w:rPr>
                              <w:t>Task/problem:</w:t>
                            </w:r>
                          </w:p>
                          <w:p w14:paraId="11606196" w14:textId="77777777" w:rsidR="00B3175E" w:rsidRPr="00CE512F" w:rsidRDefault="00B3175E" w:rsidP="00B3175E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CE512F">
                              <w:rPr>
                                <w:sz w:val="20"/>
                                <w:szCs w:val="20"/>
                              </w:rPr>
                              <w:t>Generate multiple rooms with a random but minimal size. Connect rooms with doors. Each connection to unique rooms has 1 door.</w:t>
                            </w:r>
                          </w:p>
                          <w:p w14:paraId="26EB4B99" w14:textId="52C4EE60" w:rsidR="00B3175E" w:rsidRDefault="00B3175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719BEE" id="_x0000_s1027" type="#_x0000_t202" style="position:absolute;margin-left:16.5pt;margin-top:385.5pt;width:482.5pt;height:65.2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">
                <v:textbox>
                  <w:txbxContent>
                    <w:p w14:paraId="06D0BFF2" w14:textId="77777777" w:rsidR="00B3175E" w:rsidRPr="00CE512F" w:rsidRDefault="00B3175E" w:rsidP="00B3175E">
                      <w:pPr>
                        <w:rPr>
                          <w:sz w:val="20"/>
                          <w:szCs w:val="20"/>
                        </w:rPr>
                      </w:pPr>
                      <w:r w:rsidRPr="00CE512F">
                        <w:rPr>
                          <w:sz w:val="20"/>
                          <w:szCs w:val="20"/>
                        </w:rPr>
                        <w:t>Task/problem:</w:t>
                      </w:r>
                    </w:p>
                    <w:p w14:paraId="11606196" w14:textId="77777777" w:rsidR="00B3175E" w:rsidRPr="00CE512F" w:rsidRDefault="00B3175E" w:rsidP="00B3175E">
                      <w:pPr>
                        <w:rPr>
                          <w:sz w:val="20"/>
                          <w:szCs w:val="20"/>
                        </w:rPr>
                      </w:pPr>
                      <w:r w:rsidRPr="00CE512F">
                        <w:rPr>
                          <w:sz w:val="20"/>
                          <w:szCs w:val="20"/>
                        </w:rPr>
                        <w:t>Generate multiple rooms with a random but minimal size. Connect rooms with doors. Each connection to unique rooms has 1 door.</w:t>
                      </w:r>
                    </w:p>
                    <w:p w14:paraId="26EB4B99" w14:textId="52C4EE60" w:rsidR="00B3175E" w:rsidRDefault="00B3175E"/>
                  </w:txbxContent>
                </v:textbox>
                <w10:wrap type="square" anchorx="margin"/>
              </v:shape>
            </w:pict>
          </mc:Fallback>
        </mc:AlternateContent>
      </w:r>
      <w:r w:rsidR="00FC1D54">
        <w:rPr>
          <w:noProof/>
        </w:rPr>
        <mc:AlternateContent>
          <mc:Choice Requires="wps">
            <w:drawing>
              <wp:anchor distT="45720" distB="45720" distL="114300" distR="114300" simplePos="0" relativeHeight="251658239" behindDoc="0" locked="0" layoutInCell="1" allowOverlap="1" wp14:anchorId="44802289" wp14:editId="4507E674">
                <wp:simplePos x="0" y="0"/>
                <wp:positionH relativeFrom="margin">
                  <wp:align>left</wp:align>
                </wp:positionH>
                <wp:positionV relativeFrom="paragraph">
                  <wp:posOffset>1623695</wp:posOffset>
                </wp:positionV>
                <wp:extent cx="6584950" cy="6577965"/>
                <wp:effectExtent l="0" t="0" r="25400" b="13335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84950" cy="6578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4223CB" w14:textId="77777777" w:rsidR="00B3175E" w:rsidRDefault="00B3175E" w:rsidP="00B3175E">
                            <w:r>
                              <w:t>25/05/2020</w:t>
                            </w:r>
                          </w:p>
                          <w:p w14:paraId="1666C021" w14:textId="501AC2AD" w:rsidR="00B3175E" w:rsidRDefault="00B3175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802289" id="_x0000_s1028" type="#_x0000_t202" style="position:absolute;margin-left:0;margin-top:127.85pt;width:518.5pt;height:517.95pt;z-index:251658239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">
                <v:textbox>
                  <w:txbxContent>
                    <w:p w14:paraId="6F4223CB" w14:textId="77777777" w:rsidR="00B3175E" w:rsidRDefault="00B3175E" w:rsidP="00B3175E">
                      <w:r>
                        <w:t>25/05/2020</w:t>
                      </w:r>
                    </w:p>
                    <w:p w14:paraId="1666C021" w14:textId="501AC2AD" w:rsidR="00B3175E" w:rsidRDefault="00B3175E"/>
                  </w:txbxContent>
                </v:textbox>
                <w10:wrap type="square" anchorx="margin"/>
              </v:shape>
            </w:pict>
          </mc:Fallback>
        </mc:AlternateContent>
      </w:r>
      <w:r w:rsidR="00FC1D54"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7D82FAB3" wp14:editId="6A3459C8">
                <wp:simplePos x="0" y="0"/>
                <wp:positionH relativeFrom="margin">
                  <wp:align>left</wp:align>
                </wp:positionH>
                <wp:positionV relativeFrom="paragraph">
                  <wp:posOffset>395605</wp:posOffset>
                </wp:positionV>
                <wp:extent cx="6584950" cy="1404620"/>
                <wp:effectExtent l="0" t="0" r="25400" b="20955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849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2A3483" w14:textId="7AC2E345" w:rsidR="00B3175E" w:rsidRDefault="00B3175E" w:rsidP="00B3175E">
                            <w:r>
                              <w:t>22/05/2020</w:t>
                            </w:r>
                          </w:p>
                          <w:p w14:paraId="532D5A55" w14:textId="77777777" w:rsidR="00B3175E" w:rsidRDefault="00B3175E" w:rsidP="00B3175E">
                            <w:r>
                              <w:t>Studied “Self-study” PowerPoint slides. Researched possible problem solving approaches, and see what combination of approaches fits best.</w:t>
                            </w:r>
                          </w:p>
                          <w:p w14:paraId="064DE147" w14:textId="665F8D76" w:rsidR="00B3175E" w:rsidRDefault="00B3175E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D82FAB3" id="_x0000_s1029" type="#_x0000_t202" style="position:absolute;margin-left:0;margin-top:31.15pt;width:518.5pt;height:110.6pt;z-index:251664384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">
                <v:textbox style="mso-fit-shape-to-text:t">
                  <w:txbxContent>
                    <w:p w14:paraId="292A3483" w14:textId="7AC2E345" w:rsidR="00B3175E" w:rsidRDefault="00B3175E" w:rsidP="00B3175E">
                      <w:r>
                        <w:t>22/05/2020</w:t>
                      </w:r>
                    </w:p>
                    <w:p w14:paraId="532D5A55" w14:textId="77777777" w:rsidR="00B3175E" w:rsidRDefault="00B3175E" w:rsidP="00B3175E">
                      <w:r>
                        <w:t>Studied “Self-study” PowerPoint slides. Researched possible problem solving approaches, and see what combination of approaches fits best.</w:t>
                      </w:r>
                    </w:p>
                    <w:p w14:paraId="064DE147" w14:textId="665F8D76" w:rsidR="00B3175E" w:rsidRDefault="00B3175E"/>
                  </w:txbxContent>
                </v:textbox>
                <w10:wrap type="square" anchorx="margin"/>
              </v:shape>
            </w:pict>
          </mc:Fallback>
        </mc:AlternateContent>
      </w:r>
      <w:r w:rsidR="00B3175E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7B81FBEB" wp14:editId="1C233B8D">
                <wp:simplePos x="0" y="0"/>
                <wp:positionH relativeFrom="margin">
                  <wp:posOffset>210185</wp:posOffset>
                </wp:positionH>
                <wp:positionV relativeFrom="paragraph">
                  <wp:posOffset>1875742</wp:posOffset>
                </wp:positionV>
                <wp:extent cx="6148070" cy="2906395"/>
                <wp:effectExtent l="0" t="0" r="24130" b="2730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48070" cy="29063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86AF25" w14:textId="77777777" w:rsidR="00B3175E" w:rsidRDefault="00B3175E" w:rsidP="00B3175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t>Initialized flowchart design. Studied structure of the algorithm, what class is a child of what class.</w:t>
                            </w:r>
                          </w:p>
                          <w:p w14:paraId="58F9F701" w14:textId="77777777" w:rsidR="00B3175E" w:rsidRDefault="00B3175E" w:rsidP="00B3175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t>Where are the rooms and doors being created?</w:t>
                            </w:r>
                          </w:p>
                          <w:p w14:paraId="0885D608" w14:textId="0BB9432E" w:rsidR="00B3175E" w:rsidRDefault="00B3175E" w:rsidP="00B3175E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</w:pPr>
                            <w:r>
                              <w:t>Subclassed the Dungeon.cs with SufficientDungeon.cs. Iterated first attempt of room generation in code</w:t>
                            </w:r>
                          </w:p>
                          <w:p w14:paraId="5D53018B" w14:textId="02E7E018" w:rsidR="00BE1A36" w:rsidRDefault="00B621C3" w:rsidP="00BE1A36">
                            <w:r>
                              <w:t>Testcode</w:t>
                            </w:r>
                            <w:r w:rsidR="00BE1A36">
                              <w:t>:</w:t>
                            </w:r>
                          </w:p>
                          <w:p w14:paraId="36A4706F" w14:textId="2C1EE3D1" w:rsidR="00B3175E" w:rsidRDefault="00B3175E">
                            <w:r w:rsidRPr="007A2A11">
                              <w:rPr>
                                <w:noProof/>
                              </w:rPr>
                              <w:drawing>
                                <wp:inline distT="0" distB="0" distL="0" distR="0" wp14:anchorId="38169760" wp14:editId="55BA1E88">
                                  <wp:extent cx="4154805" cy="1678305"/>
                                  <wp:effectExtent l="0" t="0" r="0" b="0"/>
                                  <wp:docPr id="5" name="Picture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4154805" cy="167830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81FBEB" id="_x0000_s1030" type="#_x0000_t202" style="position:absolute;margin-left:16.55pt;margin-top:147.7pt;width:484.1pt;height:228.85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">
                <v:textbox>
                  <w:txbxContent>
                    <w:p w14:paraId="5B86AF25" w14:textId="77777777" w:rsidR="00B3175E" w:rsidRDefault="00B3175E" w:rsidP="00B3175E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>
                        <w:t>Initialized flowchart design. Studied structure of the algorithm, what class is a child of what class.</w:t>
                      </w:r>
                    </w:p>
                    <w:p w14:paraId="58F9F701" w14:textId="77777777" w:rsidR="00B3175E" w:rsidRDefault="00B3175E" w:rsidP="00B3175E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>
                        <w:t>Where are the rooms and doors being created?</w:t>
                      </w:r>
                    </w:p>
                    <w:p w14:paraId="0885D608" w14:textId="0BB9432E" w:rsidR="00B3175E" w:rsidRDefault="00B3175E" w:rsidP="00B3175E">
                      <w:pPr>
                        <w:pStyle w:val="ListParagraph"/>
                        <w:numPr>
                          <w:ilvl w:val="0"/>
                          <w:numId w:val="1"/>
                        </w:numPr>
                      </w:pPr>
                      <w:r>
                        <w:t>Subclassed the Dungeon.cs with SufficientDungeon.cs. Iterated first attempt of room generation in code</w:t>
                      </w:r>
                    </w:p>
                    <w:p w14:paraId="5D53018B" w14:textId="02E7E018" w:rsidR="00BE1A36" w:rsidRDefault="00B621C3" w:rsidP="00BE1A36">
                      <w:r>
                        <w:t>Testcode</w:t>
                      </w:r>
                      <w:r w:rsidR="00BE1A36">
                        <w:t>:</w:t>
                      </w:r>
                    </w:p>
                    <w:p w14:paraId="36A4706F" w14:textId="2C1EE3D1" w:rsidR="00B3175E" w:rsidRDefault="00B3175E">
                      <w:r w:rsidRPr="007A2A11">
                        <w:rPr>
                          <w:noProof/>
                        </w:rPr>
                        <w:drawing>
                          <wp:inline distT="0" distB="0" distL="0" distR="0" wp14:anchorId="38169760" wp14:editId="55BA1E88">
                            <wp:extent cx="4154805" cy="1678305"/>
                            <wp:effectExtent l="0" t="0" r="0" b="0"/>
                            <wp:docPr id="5" name="Picture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"/>
                                    <pic:cNvPicPr/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4154805" cy="167830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D40F0" w:rsidRPr="007D40F0">
        <w:rPr>
          <w:sz w:val="40"/>
          <w:szCs w:val="40"/>
        </w:rPr>
        <w:t>Journal Algorithms Course Q4 Nils Meijer</w:t>
      </w:r>
    </w:p>
    <w:p w14:paraId="603CBA0A" w14:textId="708443F6" w:rsidR="006516F9" w:rsidRDefault="006516F9">
      <w:pPr>
        <w:rPr>
          <w:sz w:val="40"/>
          <w:szCs w:val="40"/>
        </w:rPr>
      </w:pPr>
      <w:r>
        <w:rPr>
          <w:noProof/>
        </w:rPr>
        <w:lastRenderedPageBreak/>
        <w:drawing>
          <wp:anchor distT="0" distB="0" distL="114300" distR="114300" simplePos="0" relativeHeight="251677696" behindDoc="1" locked="0" layoutInCell="1" allowOverlap="1" wp14:anchorId="1D479CE8" wp14:editId="1D30394B">
            <wp:simplePos x="0" y="0"/>
            <wp:positionH relativeFrom="margin">
              <wp:align>left</wp:align>
            </wp:positionH>
            <wp:positionV relativeFrom="paragraph">
              <wp:posOffset>5469147</wp:posOffset>
            </wp:positionV>
            <wp:extent cx="2333092" cy="2559164"/>
            <wp:effectExtent l="0" t="0" r="0" b="0"/>
            <wp:wrapTight wrapText="bothSides">
              <wp:wrapPolygon edited="0">
                <wp:start x="5820" y="0"/>
                <wp:lineTo x="5644" y="2573"/>
                <wp:lineTo x="1058" y="5145"/>
                <wp:lineTo x="882" y="11738"/>
                <wp:lineTo x="2646" y="12864"/>
                <wp:lineTo x="0" y="12864"/>
                <wp:lineTo x="0" y="21386"/>
                <wp:lineTo x="11288" y="21386"/>
                <wp:lineTo x="11641" y="13185"/>
                <wp:lineTo x="10759" y="12864"/>
                <wp:lineTo x="7937" y="12864"/>
                <wp:lineTo x="9877" y="11577"/>
                <wp:lineTo x="9701" y="10291"/>
                <wp:lineTo x="21341" y="9326"/>
                <wp:lineTo x="21341" y="4985"/>
                <wp:lineTo x="14286" y="2573"/>
                <wp:lineTo x="14110" y="0"/>
                <wp:lineTo x="5820" y="0"/>
              </wp:wrapPolygon>
            </wp:wrapTight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3092" cy="25591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76672" behindDoc="1" locked="0" layoutInCell="1" allowOverlap="1" wp14:anchorId="672E78CC" wp14:editId="2448D8B0">
            <wp:simplePos x="0" y="0"/>
            <wp:positionH relativeFrom="page">
              <wp:posOffset>3421404</wp:posOffset>
            </wp:positionH>
            <wp:positionV relativeFrom="paragraph">
              <wp:posOffset>5574138</wp:posOffset>
            </wp:positionV>
            <wp:extent cx="3643762" cy="2368483"/>
            <wp:effectExtent l="0" t="0" r="0" b="0"/>
            <wp:wrapTight wrapText="bothSides">
              <wp:wrapPolygon edited="0">
                <wp:start x="0" y="0"/>
                <wp:lineTo x="0" y="21374"/>
                <wp:lineTo x="21457" y="21374"/>
                <wp:lineTo x="21457" y="0"/>
                <wp:lineTo x="0" y="0"/>
              </wp:wrapPolygon>
            </wp:wrapTight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3762" cy="236848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692A2B">
        <w:rPr>
          <w:noProof/>
        </w:rPr>
        <w:drawing>
          <wp:anchor distT="0" distB="0" distL="114300" distR="114300" simplePos="0" relativeHeight="251675648" behindDoc="1" locked="0" layoutInCell="1" allowOverlap="1" wp14:anchorId="42D6F54E" wp14:editId="6FD2D735">
            <wp:simplePos x="0" y="0"/>
            <wp:positionH relativeFrom="margin">
              <wp:posOffset>2517775</wp:posOffset>
            </wp:positionH>
            <wp:positionV relativeFrom="paragraph">
              <wp:posOffset>4580890</wp:posOffset>
            </wp:positionV>
            <wp:extent cx="3652520" cy="756920"/>
            <wp:effectExtent l="0" t="0" r="5080" b="5080"/>
            <wp:wrapTight wrapText="bothSides">
              <wp:wrapPolygon edited="0">
                <wp:start x="0" y="0"/>
                <wp:lineTo x="0" y="21201"/>
                <wp:lineTo x="21517" y="21201"/>
                <wp:lineTo x="21517" y="0"/>
                <wp:lineTo x="0" y="0"/>
              </wp:wrapPolygon>
            </wp:wrapTight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2520" cy="756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8C0CD91" wp14:editId="341596F2">
                <wp:simplePos x="0" y="0"/>
                <wp:positionH relativeFrom="margin">
                  <wp:posOffset>-209550</wp:posOffset>
                </wp:positionH>
                <wp:positionV relativeFrom="paragraph">
                  <wp:posOffset>2838450</wp:posOffset>
                </wp:positionV>
                <wp:extent cx="6451600" cy="5219700"/>
                <wp:effectExtent l="0" t="0" r="25400" b="1905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51600" cy="5219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5BBA6D3" w14:textId="05811AD2" w:rsidR="00DD1E1D" w:rsidRPr="00CE512F" w:rsidRDefault="00DD1E1D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CE512F">
                              <w:rPr>
                                <w:sz w:val="20"/>
                                <w:szCs w:val="20"/>
                              </w:rPr>
                              <w:t>Reworked the for-loop.</w:t>
                            </w:r>
                            <w:r w:rsidR="00614815" w:rsidRPr="00CE512F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44EEAE19" w14:textId="219FBCA2" w:rsidR="00614815" w:rsidRDefault="00614815"/>
                          <w:p w14:paraId="08145E29" w14:textId="106CED11" w:rsidR="00614815" w:rsidRDefault="00614815"/>
                          <w:p w14:paraId="3DCF520F" w14:textId="558BDBB8" w:rsidR="00614815" w:rsidRDefault="00614815"/>
                          <w:p w14:paraId="71790C9D" w14:textId="4BE5DD05" w:rsidR="00614815" w:rsidRDefault="00614815"/>
                          <w:p w14:paraId="4C5CD791" w14:textId="20C6ABD8" w:rsidR="00614815" w:rsidRDefault="00614815"/>
                          <w:p w14:paraId="00BB52F7" w14:textId="5C71D7FE" w:rsidR="00614815" w:rsidRDefault="00614815"/>
                          <w:p w14:paraId="33681897" w14:textId="0B5E3850" w:rsidR="00692A2B" w:rsidRPr="00CE512F" w:rsidRDefault="00692A2B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CE512F">
                              <w:rPr>
                                <w:sz w:val="20"/>
                                <w:szCs w:val="20"/>
                              </w:rPr>
                              <w:t>Implemented minimum room size</w:t>
                            </w:r>
                          </w:p>
                          <w:p w14:paraId="1275D664" w14:textId="150AC12E" w:rsidR="00C57D84" w:rsidRPr="00CE512F" w:rsidRDefault="00C57D84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CE512F">
                              <w:rPr>
                                <w:sz w:val="20"/>
                                <w:szCs w:val="20"/>
                              </w:rPr>
                              <w:t>Finally got a bit further…</w:t>
                            </w:r>
                          </w:p>
                          <w:p w14:paraId="009CAD6E" w14:textId="7774C8C0" w:rsidR="00C57D84" w:rsidRDefault="00C57D8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C0CD91" id="Text Box 9" o:spid="_x0000_s1031" type="#_x0000_t202" style="position:absolute;margin-left:-16.5pt;margin-top:223.5pt;width:508pt;height:411pt;z-index:251672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" fillcolor="white [3201]" strokeweight=".5pt">
                <v:textbox>
                  <w:txbxContent>
                    <w:p w14:paraId="65BBA6D3" w14:textId="05811AD2" w:rsidR="00DD1E1D" w:rsidRPr="00CE512F" w:rsidRDefault="00DD1E1D">
                      <w:pPr>
                        <w:rPr>
                          <w:sz w:val="20"/>
                          <w:szCs w:val="20"/>
                        </w:rPr>
                      </w:pPr>
                      <w:r w:rsidRPr="00CE512F">
                        <w:rPr>
                          <w:sz w:val="20"/>
                          <w:szCs w:val="20"/>
                        </w:rPr>
                        <w:t>Reworked the for-loop.</w:t>
                      </w:r>
                      <w:r w:rsidR="00614815" w:rsidRPr="00CE512F">
                        <w:rPr>
                          <w:sz w:val="20"/>
                          <w:szCs w:val="20"/>
                        </w:rPr>
                        <w:t xml:space="preserve"> </w:t>
                      </w:r>
                    </w:p>
                    <w:p w14:paraId="44EEAE19" w14:textId="219FBCA2" w:rsidR="00614815" w:rsidRDefault="00614815"/>
                    <w:p w14:paraId="08145E29" w14:textId="106CED11" w:rsidR="00614815" w:rsidRDefault="00614815"/>
                    <w:p w14:paraId="3DCF520F" w14:textId="558BDBB8" w:rsidR="00614815" w:rsidRDefault="00614815"/>
                    <w:p w14:paraId="71790C9D" w14:textId="4BE5DD05" w:rsidR="00614815" w:rsidRDefault="00614815"/>
                    <w:p w14:paraId="4C5CD791" w14:textId="20C6ABD8" w:rsidR="00614815" w:rsidRDefault="00614815"/>
                    <w:p w14:paraId="00BB52F7" w14:textId="5C71D7FE" w:rsidR="00614815" w:rsidRDefault="00614815"/>
                    <w:p w14:paraId="33681897" w14:textId="0B5E3850" w:rsidR="00692A2B" w:rsidRPr="00CE512F" w:rsidRDefault="00692A2B">
                      <w:pPr>
                        <w:rPr>
                          <w:sz w:val="20"/>
                          <w:szCs w:val="20"/>
                        </w:rPr>
                      </w:pPr>
                      <w:r w:rsidRPr="00CE512F">
                        <w:rPr>
                          <w:sz w:val="20"/>
                          <w:szCs w:val="20"/>
                        </w:rPr>
                        <w:t>Implemented minimum room size</w:t>
                      </w:r>
                    </w:p>
                    <w:p w14:paraId="1275D664" w14:textId="150AC12E" w:rsidR="00C57D84" w:rsidRPr="00CE512F" w:rsidRDefault="00C57D84">
                      <w:pPr>
                        <w:rPr>
                          <w:sz w:val="20"/>
                          <w:szCs w:val="20"/>
                        </w:rPr>
                      </w:pPr>
                      <w:r w:rsidRPr="00CE512F">
                        <w:rPr>
                          <w:sz w:val="20"/>
                          <w:szCs w:val="20"/>
                        </w:rPr>
                        <w:t>Finally got a bit further…</w:t>
                      </w:r>
                    </w:p>
                    <w:p w14:paraId="009CAD6E" w14:textId="7774C8C0" w:rsidR="00C57D84" w:rsidRDefault="00C57D84"/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73600" behindDoc="1" locked="0" layoutInCell="1" allowOverlap="1" wp14:anchorId="45E5A293" wp14:editId="240930BA">
            <wp:simplePos x="0" y="0"/>
            <wp:positionH relativeFrom="column">
              <wp:posOffset>2536825</wp:posOffset>
            </wp:positionH>
            <wp:positionV relativeFrom="paragraph">
              <wp:posOffset>3108325</wp:posOffset>
            </wp:positionV>
            <wp:extent cx="3622675" cy="1405255"/>
            <wp:effectExtent l="0" t="0" r="0" b="4445"/>
            <wp:wrapTight wrapText="bothSides">
              <wp:wrapPolygon edited="0">
                <wp:start x="0" y="0"/>
                <wp:lineTo x="0" y="21376"/>
                <wp:lineTo x="21467" y="21376"/>
                <wp:lineTo x="21467" y="0"/>
                <wp:lineTo x="0" y="0"/>
              </wp:wrapPolygon>
            </wp:wrapTight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2675" cy="1405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4624" behindDoc="1" locked="0" layoutInCell="1" allowOverlap="1" wp14:anchorId="2A4F93CA" wp14:editId="31D8F526">
            <wp:simplePos x="0" y="0"/>
            <wp:positionH relativeFrom="margin">
              <wp:align>left</wp:align>
            </wp:positionH>
            <wp:positionV relativeFrom="paragraph">
              <wp:posOffset>3113493</wp:posOffset>
            </wp:positionV>
            <wp:extent cx="2517775" cy="1723390"/>
            <wp:effectExtent l="0" t="0" r="0" b="0"/>
            <wp:wrapTight wrapText="bothSides">
              <wp:wrapPolygon edited="0">
                <wp:start x="0" y="0"/>
                <wp:lineTo x="0" y="21250"/>
                <wp:lineTo x="21409" y="21250"/>
                <wp:lineTo x="21409" y="0"/>
                <wp:lineTo x="0" y="0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7775" cy="1723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D7EEC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6B65EB39" wp14:editId="619EB37A">
                <wp:simplePos x="0" y="0"/>
                <wp:positionH relativeFrom="margin">
                  <wp:posOffset>-276447</wp:posOffset>
                </wp:positionH>
                <wp:positionV relativeFrom="paragraph">
                  <wp:posOffset>2530519</wp:posOffset>
                </wp:positionV>
                <wp:extent cx="6597650" cy="5683885"/>
                <wp:effectExtent l="0" t="0" r="12700" b="12065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97650" cy="56838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01B2B0" w14:textId="4B5B3081" w:rsidR="0059537A" w:rsidRDefault="00D0708C" w:rsidP="0059537A">
                            <w:r>
                              <w:t>27/05/2020</w:t>
                            </w:r>
                          </w:p>
                          <w:p w14:paraId="2730DE4F" w14:textId="77777777" w:rsidR="0059537A" w:rsidRDefault="0059537A" w:rsidP="0059537A"/>
                          <w:p w14:paraId="24FBA7EE" w14:textId="77777777" w:rsidR="0059537A" w:rsidRDefault="0059537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65EB39" id="_x0000_s1032" type="#_x0000_t202" style="position:absolute;margin-left:-21.75pt;margin-top:199.25pt;width:519.5pt;height:447.5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">
                <v:textbox>
                  <w:txbxContent>
                    <w:p w14:paraId="4701B2B0" w14:textId="4B5B3081" w:rsidR="0059537A" w:rsidRDefault="00D0708C" w:rsidP="0059537A">
                      <w:r>
                        <w:t>27/05/2020</w:t>
                      </w:r>
                    </w:p>
                    <w:p w14:paraId="2730DE4F" w14:textId="77777777" w:rsidR="0059537A" w:rsidRDefault="0059537A" w:rsidP="0059537A"/>
                    <w:p w14:paraId="24FBA7EE" w14:textId="77777777" w:rsidR="0059537A" w:rsidRDefault="0059537A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9504" behindDoc="1" locked="0" layoutInCell="1" allowOverlap="1" wp14:anchorId="764449C1" wp14:editId="251A936C">
            <wp:simplePos x="0" y="0"/>
            <wp:positionH relativeFrom="column">
              <wp:posOffset>3733741</wp:posOffset>
            </wp:positionH>
            <wp:positionV relativeFrom="paragraph">
              <wp:posOffset>44</wp:posOffset>
            </wp:positionV>
            <wp:extent cx="2552700" cy="2012950"/>
            <wp:effectExtent l="0" t="0" r="0" b="6350"/>
            <wp:wrapTight wrapText="bothSides">
              <wp:wrapPolygon edited="0">
                <wp:start x="0" y="0"/>
                <wp:lineTo x="0" y="21464"/>
                <wp:lineTo x="21439" y="21464"/>
                <wp:lineTo x="21439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2700" cy="2012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D7EEC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1EA2A637" wp14:editId="3C5D4921">
                <wp:simplePos x="0" y="0"/>
                <wp:positionH relativeFrom="margin">
                  <wp:posOffset>-265814</wp:posOffset>
                </wp:positionH>
                <wp:positionV relativeFrom="paragraph">
                  <wp:posOffset>0</wp:posOffset>
                </wp:positionV>
                <wp:extent cx="6597650" cy="2101215"/>
                <wp:effectExtent l="0" t="0" r="12700" b="13335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97650" cy="21012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640B95" w14:textId="500812A1" w:rsidR="007D7EEC" w:rsidRPr="00CE512F" w:rsidRDefault="007D7EE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CE512F">
                              <w:rPr>
                                <w:sz w:val="20"/>
                                <w:szCs w:val="20"/>
                              </w:rPr>
                              <w:t>First visual implementation of the dungeon generation.</w:t>
                            </w:r>
                          </w:p>
                          <w:p w14:paraId="60BF79C3" w14:textId="35E53FE4" w:rsidR="00315B49" w:rsidRPr="00CE512F" w:rsidRDefault="004129D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CE512F">
                              <w:rPr>
                                <w:sz w:val="20"/>
                                <w:szCs w:val="20"/>
                              </w:rPr>
                              <w:t>Still working on making sure the rooms do not overlap.</w:t>
                            </w:r>
                          </w:p>
                          <w:p w14:paraId="1EDC09C1" w14:textId="77777777" w:rsidR="004129D9" w:rsidRPr="00CE512F" w:rsidRDefault="004129D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CE512F">
                              <w:rPr>
                                <w:sz w:val="20"/>
                                <w:szCs w:val="20"/>
                              </w:rPr>
                              <w:t xml:space="preserve">Iterating on better room size, to prevent very small </w:t>
                            </w:r>
                          </w:p>
                          <w:p w14:paraId="36D0ED83" w14:textId="351E95D5" w:rsidR="004129D9" w:rsidRPr="00CE512F" w:rsidRDefault="004129D9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CE512F">
                              <w:rPr>
                                <w:sz w:val="20"/>
                                <w:szCs w:val="20"/>
                              </w:rPr>
                              <w:t>rooms.</w:t>
                            </w:r>
                          </w:p>
                          <w:p w14:paraId="7166CFBD" w14:textId="103C6AD1" w:rsidR="00BE1A36" w:rsidRDefault="00BE1A36"/>
                          <w:p w14:paraId="78DA8FCA" w14:textId="428537C4" w:rsidR="00BE1A36" w:rsidRDefault="00BE1A3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A2A637" id="_x0000_s1033" type="#_x0000_t202" style="position:absolute;margin-left:-20.95pt;margin-top:0;width:519.5pt;height:165.4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">
                <v:textbox>
                  <w:txbxContent>
                    <w:p w14:paraId="52640B95" w14:textId="500812A1" w:rsidR="007D7EEC" w:rsidRPr="00CE512F" w:rsidRDefault="007D7EEC">
                      <w:pPr>
                        <w:rPr>
                          <w:sz w:val="20"/>
                          <w:szCs w:val="20"/>
                        </w:rPr>
                      </w:pPr>
                      <w:r w:rsidRPr="00CE512F">
                        <w:rPr>
                          <w:sz w:val="20"/>
                          <w:szCs w:val="20"/>
                        </w:rPr>
                        <w:t>First visual implementation of the dungeon generation.</w:t>
                      </w:r>
                    </w:p>
                    <w:p w14:paraId="60BF79C3" w14:textId="35E53FE4" w:rsidR="00315B49" w:rsidRPr="00CE512F" w:rsidRDefault="004129D9">
                      <w:pPr>
                        <w:rPr>
                          <w:sz w:val="20"/>
                          <w:szCs w:val="20"/>
                        </w:rPr>
                      </w:pPr>
                      <w:r w:rsidRPr="00CE512F">
                        <w:rPr>
                          <w:sz w:val="20"/>
                          <w:szCs w:val="20"/>
                        </w:rPr>
                        <w:t>Still working on making sure the rooms do not overlap.</w:t>
                      </w:r>
                    </w:p>
                    <w:p w14:paraId="1EDC09C1" w14:textId="77777777" w:rsidR="004129D9" w:rsidRPr="00CE512F" w:rsidRDefault="004129D9">
                      <w:pPr>
                        <w:rPr>
                          <w:sz w:val="20"/>
                          <w:szCs w:val="20"/>
                        </w:rPr>
                      </w:pPr>
                      <w:r w:rsidRPr="00CE512F">
                        <w:rPr>
                          <w:sz w:val="20"/>
                          <w:szCs w:val="20"/>
                        </w:rPr>
                        <w:t xml:space="preserve">Iterating on better room size, to prevent very small </w:t>
                      </w:r>
                    </w:p>
                    <w:p w14:paraId="36D0ED83" w14:textId="351E95D5" w:rsidR="004129D9" w:rsidRPr="00CE512F" w:rsidRDefault="004129D9">
                      <w:pPr>
                        <w:rPr>
                          <w:sz w:val="20"/>
                          <w:szCs w:val="20"/>
                        </w:rPr>
                      </w:pPr>
                      <w:r w:rsidRPr="00CE512F">
                        <w:rPr>
                          <w:sz w:val="20"/>
                          <w:szCs w:val="20"/>
                        </w:rPr>
                        <w:t>rooms.</w:t>
                      </w:r>
                    </w:p>
                    <w:p w14:paraId="7166CFBD" w14:textId="103C6AD1" w:rsidR="00BE1A36" w:rsidRDefault="00BE1A36"/>
                    <w:p w14:paraId="78DA8FCA" w14:textId="428537C4" w:rsidR="00BE1A36" w:rsidRDefault="00BE1A36"/>
                  </w:txbxContent>
                </v:textbox>
                <w10:wrap type="square" anchorx="margin"/>
              </v:shape>
            </w:pict>
          </mc:Fallback>
        </mc:AlternateContent>
      </w:r>
    </w:p>
    <w:p w14:paraId="3D266023" w14:textId="07AAB967" w:rsidR="006516F9" w:rsidRDefault="000816C3">
      <w:pPr>
        <w:rPr>
          <w:sz w:val="40"/>
          <w:szCs w:val="40"/>
        </w:rPr>
      </w:pPr>
      <w:r>
        <w:rPr>
          <w:noProof/>
        </w:rPr>
        <w:lastRenderedPageBreak/>
        <w:drawing>
          <wp:anchor distT="0" distB="0" distL="114300" distR="114300" simplePos="0" relativeHeight="251686912" behindDoc="1" locked="0" layoutInCell="1" allowOverlap="1" wp14:anchorId="53AB9A9D" wp14:editId="76CEC7C5">
            <wp:simplePos x="0" y="0"/>
            <wp:positionH relativeFrom="column">
              <wp:posOffset>2794635</wp:posOffset>
            </wp:positionH>
            <wp:positionV relativeFrom="paragraph">
              <wp:posOffset>5320030</wp:posOffset>
            </wp:positionV>
            <wp:extent cx="2997200" cy="2030095"/>
            <wp:effectExtent l="0" t="0" r="0" b="8255"/>
            <wp:wrapTight wrapText="bothSides">
              <wp:wrapPolygon edited="0">
                <wp:start x="0" y="0"/>
                <wp:lineTo x="0" y="21485"/>
                <wp:lineTo x="21417" y="21485"/>
                <wp:lineTo x="21417" y="0"/>
                <wp:lineTo x="0" y="0"/>
              </wp:wrapPolygon>
            </wp:wrapTight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7200" cy="20300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83A08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6C9F7711" wp14:editId="0265B093">
                <wp:simplePos x="0" y="0"/>
                <wp:positionH relativeFrom="margin">
                  <wp:posOffset>189865</wp:posOffset>
                </wp:positionH>
                <wp:positionV relativeFrom="paragraph">
                  <wp:posOffset>3449320</wp:posOffset>
                </wp:positionV>
                <wp:extent cx="5667375" cy="4660900"/>
                <wp:effectExtent l="0" t="0" r="28575" b="2540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67375" cy="4660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D5394E" w14:textId="18F7E27A" w:rsidR="006F7914" w:rsidRPr="00CE512F" w:rsidRDefault="006F7914" w:rsidP="006F7914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CE512F">
                              <w:rPr>
                                <w:sz w:val="20"/>
                                <w:szCs w:val="20"/>
                              </w:rPr>
                              <w:t>Fixed the “black-screen issue”. The problem</w:t>
                            </w:r>
                            <w:r w:rsidRPr="00CE512F">
                              <w:rPr>
                                <w:sz w:val="20"/>
                                <w:szCs w:val="20"/>
                              </w:rPr>
                              <w:br/>
                              <w:t xml:space="preserve">was that </w:t>
                            </w:r>
                            <w:r w:rsidR="00193F62" w:rsidRPr="00CE512F">
                              <w:rPr>
                                <w:sz w:val="20"/>
                                <w:szCs w:val="20"/>
                              </w:rPr>
                              <w:t xml:space="preserve">the </w:t>
                            </w:r>
                            <w:r w:rsidR="00834663" w:rsidRPr="00CE512F">
                              <w:rPr>
                                <w:sz w:val="20"/>
                                <w:szCs w:val="20"/>
                              </w:rPr>
                              <w:t xml:space="preserve">“rooms” list didn’t have any </w:t>
                            </w:r>
                            <w:r w:rsidR="00834663" w:rsidRPr="00CE512F">
                              <w:rPr>
                                <w:sz w:val="20"/>
                                <w:szCs w:val="20"/>
                              </w:rPr>
                              <w:br/>
                              <w:t xml:space="preserve">elements, and yet it still received access </w:t>
                            </w:r>
                            <w:r w:rsidR="00834663" w:rsidRPr="00CE512F">
                              <w:rPr>
                                <w:sz w:val="20"/>
                                <w:szCs w:val="20"/>
                              </w:rPr>
                              <w:br/>
                              <w:t xml:space="preserve">requests. I made sure it would never be </w:t>
                            </w:r>
                            <w:r w:rsidR="00834663" w:rsidRPr="00CE512F">
                              <w:rPr>
                                <w:sz w:val="20"/>
                                <w:szCs w:val="20"/>
                              </w:rPr>
                              <w:br/>
                              <w:t>empty, and a new room is generated on click.</w:t>
                            </w:r>
                          </w:p>
                          <w:p w14:paraId="3A787AA3" w14:textId="710A1757" w:rsidR="006F7914" w:rsidRDefault="006F7914" w:rsidP="0027274A"/>
                          <w:p w14:paraId="2B2E5E71" w14:textId="7BAA1E30" w:rsidR="000816C3" w:rsidRDefault="000816C3" w:rsidP="0027274A"/>
                          <w:p w14:paraId="485502BC" w14:textId="4C53F987" w:rsidR="000816C3" w:rsidRPr="00CE512F" w:rsidRDefault="000816C3" w:rsidP="0027274A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CE512F">
                              <w:rPr>
                                <w:sz w:val="20"/>
                                <w:szCs w:val="20"/>
                              </w:rPr>
                              <w:t>Added doors to the splitted rooms; the algorithm in itself is nowhere near perfect, but it does work.</w:t>
                            </w:r>
                          </w:p>
                          <w:p w14:paraId="4C989738" w14:textId="0D012AA0" w:rsidR="000816C3" w:rsidRDefault="000816C3" w:rsidP="0027274A"/>
                          <w:p w14:paraId="1BB6C926" w14:textId="77777777" w:rsidR="000816C3" w:rsidRDefault="000816C3" w:rsidP="0027274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9F7711" id="_x0000_s1034" type="#_x0000_t202" style="position:absolute;margin-left:14.95pt;margin-top:271.6pt;width:446.25pt;height:367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">
                <v:textbox>
                  <w:txbxContent>
                    <w:p w14:paraId="19D5394E" w14:textId="18F7E27A" w:rsidR="006F7914" w:rsidRPr="00CE512F" w:rsidRDefault="006F7914" w:rsidP="006F7914">
                      <w:pPr>
                        <w:rPr>
                          <w:sz w:val="20"/>
                          <w:szCs w:val="20"/>
                        </w:rPr>
                      </w:pPr>
                      <w:r w:rsidRPr="00CE512F">
                        <w:rPr>
                          <w:sz w:val="20"/>
                          <w:szCs w:val="20"/>
                        </w:rPr>
                        <w:t>Fixed the “black-screen issue”. The problem</w:t>
                      </w:r>
                      <w:r w:rsidRPr="00CE512F">
                        <w:rPr>
                          <w:sz w:val="20"/>
                          <w:szCs w:val="20"/>
                        </w:rPr>
                        <w:br/>
                        <w:t xml:space="preserve">was that </w:t>
                      </w:r>
                      <w:r w:rsidR="00193F62" w:rsidRPr="00CE512F">
                        <w:rPr>
                          <w:sz w:val="20"/>
                          <w:szCs w:val="20"/>
                        </w:rPr>
                        <w:t xml:space="preserve">the </w:t>
                      </w:r>
                      <w:r w:rsidR="00834663" w:rsidRPr="00CE512F">
                        <w:rPr>
                          <w:sz w:val="20"/>
                          <w:szCs w:val="20"/>
                        </w:rPr>
                        <w:t xml:space="preserve">“rooms” list didn’t have any </w:t>
                      </w:r>
                      <w:r w:rsidR="00834663" w:rsidRPr="00CE512F">
                        <w:rPr>
                          <w:sz w:val="20"/>
                          <w:szCs w:val="20"/>
                        </w:rPr>
                        <w:br/>
                        <w:t xml:space="preserve">elements, and yet it still received access </w:t>
                      </w:r>
                      <w:r w:rsidR="00834663" w:rsidRPr="00CE512F">
                        <w:rPr>
                          <w:sz w:val="20"/>
                          <w:szCs w:val="20"/>
                        </w:rPr>
                        <w:br/>
                        <w:t xml:space="preserve">requests. I made sure it would never be </w:t>
                      </w:r>
                      <w:r w:rsidR="00834663" w:rsidRPr="00CE512F">
                        <w:rPr>
                          <w:sz w:val="20"/>
                          <w:szCs w:val="20"/>
                        </w:rPr>
                        <w:br/>
                        <w:t>empty, and a new room is generated on click.</w:t>
                      </w:r>
                    </w:p>
                    <w:p w14:paraId="3A787AA3" w14:textId="710A1757" w:rsidR="006F7914" w:rsidRDefault="006F7914" w:rsidP="0027274A"/>
                    <w:p w14:paraId="2B2E5E71" w14:textId="7BAA1E30" w:rsidR="000816C3" w:rsidRDefault="000816C3" w:rsidP="0027274A"/>
                    <w:p w14:paraId="485502BC" w14:textId="4C53F987" w:rsidR="000816C3" w:rsidRPr="00CE512F" w:rsidRDefault="000816C3" w:rsidP="0027274A">
                      <w:pPr>
                        <w:rPr>
                          <w:sz w:val="20"/>
                          <w:szCs w:val="20"/>
                        </w:rPr>
                      </w:pPr>
                      <w:r w:rsidRPr="00CE512F">
                        <w:rPr>
                          <w:sz w:val="20"/>
                          <w:szCs w:val="20"/>
                        </w:rPr>
                        <w:t>Added doors to the splitted rooms; the algorithm in itself is nowhere near perfect, but it does work.</w:t>
                      </w:r>
                    </w:p>
                    <w:p w14:paraId="4C989738" w14:textId="0D012AA0" w:rsidR="000816C3" w:rsidRDefault="000816C3" w:rsidP="0027274A"/>
                    <w:p w14:paraId="1BB6C926" w14:textId="77777777" w:rsidR="000816C3" w:rsidRDefault="000816C3" w:rsidP="0027274A"/>
                  </w:txbxContent>
                </v:textbox>
                <w10:wrap type="square" anchorx="margin"/>
              </v:shape>
            </w:pict>
          </mc:Fallback>
        </mc:AlternateContent>
      </w:r>
      <w:r w:rsidRPr="003F3300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192B4158" wp14:editId="171B9F17">
                <wp:simplePos x="0" y="0"/>
                <wp:positionH relativeFrom="margin">
                  <wp:align>right</wp:align>
                </wp:positionH>
                <wp:positionV relativeFrom="paragraph">
                  <wp:posOffset>372</wp:posOffset>
                </wp:positionV>
                <wp:extent cx="5925820" cy="8834755"/>
                <wp:effectExtent l="0" t="0" r="17780" b="23495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5820" cy="883524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4ECD49" w14:textId="7916716A" w:rsidR="003F3300" w:rsidRDefault="00CE141A">
                            <w:r>
                              <w:t>29/05/2020</w:t>
                            </w:r>
                          </w:p>
                          <w:p w14:paraId="6D09E538" w14:textId="1A268F0D" w:rsidR="00C83A08" w:rsidRDefault="00C83A08"/>
                          <w:p w14:paraId="544AAE1A" w14:textId="5006071E" w:rsidR="009854C1" w:rsidRDefault="009854C1"/>
                          <w:p w14:paraId="124BE46A" w14:textId="04867A2C" w:rsidR="009854C1" w:rsidRDefault="009854C1"/>
                          <w:p w14:paraId="36099E49" w14:textId="2A0A281E" w:rsidR="009854C1" w:rsidRDefault="009854C1"/>
                          <w:p w14:paraId="62B1D951" w14:textId="5BEAF122" w:rsidR="009854C1" w:rsidRDefault="009854C1"/>
                          <w:p w14:paraId="5F319717" w14:textId="0C7E4339" w:rsidR="009854C1" w:rsidRDefault="009854C1"/>
                          <w:p w14:paraId="62E58A77" w14:textId="1AFDF03E" w:rsidR="009854C1" w:rsidRDefault="009854C1"/>
                          <w:p w14:paraId="1AF63B6A" w14:textId="73521085" w:rsidR="009854C1" w:rsidRDefault="009854C1"/>
                          <w:p w14:paraId="2E50B54E" w14:textId="694835E5" w:rsidR="009854C1" w:rsidRDefault="009854C1"/>
                          <w:p w14:paraId="124873C0" w14:textId="008D5343" w:rsidR="009854C1" w:rsidRDefault="009854C1"/>
                          <w:p w14:paraId="3A42AE35" w14:textId="60FC48E7" w:rsidR="009854C1" w:rsidRDefault="009854C1">
                            <w:r>
                              <w:t>01/06/20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2B4158" id="_x0000_s1035" type="#_x0000_t202" style="position:absolute;margin-left:415.4pt;margin-top:.05pt;width:466.6pt;height:695.65pt;z-index:25167974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">
                <v:textbox>
                  <w:txbxContent>
                    <w:p w14:paraId="524ECD49" w14:textId="7916716A" w:rsidR="003F3300" w:rsidRDefault="00CE141A">
                      <w:r>
                        <w:t>29/05/2020</w:t>
                      </w:r>
                    </w:p>
                    <w:p w14:paraId="6D09E538" w14:textId="1A268F0D" w:rsidR="00C83A08" w:rsidRDefault="00C83A08"/>
                    <w:p w14:paraId="544AAE1A" w14:textId="5006071E" w:rsidR="009854C1" w:rsidRDefault="009854C1"/>
                    <w:p w14:paraId="124BE46A" w14:textId="04867A2C" w:rsidR="009854C1" w:rsidRDefault="009854C1"/>
                    <w:p w14:paraId="36099E49" w14:textId="2A0A281E" w:rsidR="009854C1" w:rsidRDefault="009854C1"/>
                    <w:p w14:paraId="62B1D951" w14:textId="5BEAF122" w:rsidR="009854C1" w:rsidRDefault="009854C1"/>
                    <w:p w14:paraId="5F319717" w14:textId="0C7E4339" w:rsidR="009854C1" w:rsidRDefault="009854C1"/>
                    <w:p w14:paraId="62E58A77" w14:textId="1AFDF03E" w:rsidR="009854C1" w:rsidRDefault="009854C1"/>
                    <w:p w14:paraId="1AF63B6A" w14:textId="73521085" w:rsidR="009854C1" w:rsidRDefault="009854C1"/>
                    <w:p w14:paraId="2E50B54E" w14:textId="694835E5" w:rsidR="009854C1" w:rsidRDefault="009854C1"/>
                    <w:p w14:paraId="124873C0" w14:textId="008D5343" w:rsidR="009854C1" w:rsidRDefault="009854C1"/>
                    <w:p w14:paraId="3A42AE35" w14:textId="60FC48E7" w:rsidR="009854C1" w:rsidRDefault="009854C1">
                      <w:r>
                        <w:t>01/06/2020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9854C1" w:rsidRPr="009854C1">
        <w:rPr>
          <w:noProof/>
          <w:sz w:val="40"/>
          <w:szCs w:val="40"/>
        </w:rPr>
        <w:drawing>
          <wp:anchor distT="0" distB="0" distL="114300" distR="114300" simplePos="0" relativeHeight="251685888" behindDoc="1" locked="0" layoutInCell="1" allowOverlap="1" wp14:anchorId="74893712" wp14:editId="4ACB53A3">
            <wp:simplePos x="0" y="0"/>
            <wp:positionH relativeFrom="page">
              <wp:posOffset>3777615</wp:posOffset>
            </wp:positionH>
            <wp:positionV relativeFrom="paragraph">
              <wp:posOffset>3502660</wp:posOffset>
            </wp:positionV>
            <wp:extent cx="2961640" cy="1471930"/>
            <wp:effectExtent l="0" t="0" r="0" b="0"/>
            <wp:wrapTight wrapText="bothSides">
              <wp:wrapPolygon edited="0">
                <wp:start x="0" y="0"/>
                <wp:lineTo x="0" y="21246"/>
                <wp:lineTo x="21396" y="21246"/>
                <wp:lineTo x="21396" y="0"/>
                <wp:lineTo x="0" y="0"/>
              </wp:wrapPolygon>
            </wp:wrapTight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1640" cy="14719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E5C53">
        <w:rPr>
          <w:noProof/>
        </w:rPr>
        <w:drawing>
          <wp:anchor distT="0" distB="0" distL="114300" distR="114300" simplePos="0" relativeHeight="251682816" behindDoc="1" locked="0" layoutInCell="1" allowOverlap="1" wp14:anchorId="1EB5EFC2" wp14:editId="1C2487EF">
            <wp:simplePos x="0" y="0"/>
            <wp:positionH relativeFrom="column">
              <wp:posOffset>2847019</wp:posOffset>
            </wp:positionH>
            <wp:positionV relativeFrom="paragraph">
              <wp:posOffset>984415</wp:posOffset>
            </wp:positionV>
            <wp:extent cx="2937510" cy="1941195"/>
            <wp:effectExtent l="0" t="0" r="0" b="1905"/>
            <wp:wrapTight wrapText="bothSides">
              <wp:wrapPolygon edited="0">
                <wp:start x="0" y="0"/>
                <wp:lineTo x="0" y="21409"/>
                <wp:lineTo x="21432" y="21409"/>
                <wp:lineTo x="21432" y="0"/>
                <wp:lineTo x="0" y="0"/>
              </wp:wrapPolygon>
            </wp:wrapTight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7510" cy="19411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E5C53" w:rsidRPr="00C83A08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5F0C6F01" wp14:editId="76CFAE06">
                <wp:simplePos x="0" y="0"/>
                <wp:positionH relativeFrom="column">
                  <wp:posOffset>165735</wp:posOffset>
                </wp:positionH>
                <wp:positionV relativeFrom="paragraph">
                  <wp:posOffset>320040</wp:posOffset>
                </wp:positionV>
                <wp:extent cx="5667375" cy="2743200"/>
                <wp:effectExtent l="0" t="0" r="28575" b="1905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67375" cy="2743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E37801" w14:textId="0B1C2AF4" w:rsidR="00C83A08" w:rsidRPr="00CE512F" w:rsidRDefault="00CC34EA">
                            <w:pPr>
                              <w:rPr>
                                <w:noProof/>
                                <w:sz w:val="20"/>
                                <w:szCs w:val="20"/>
                              </w:rPr>
                            </w:pPr>
                            <w:r w:rsidRPr="00CE512F">
                              <w:rPr>
                                <w:sz w:val="20"/>
                                <w:szCs w:val="20"/>
                              </w:rPr>
                              <w:t>With some help,</w:t>
                            </w:r>
                            <w:r w:rsidR="00C60C5D" w:rsidRPr="00CE512F">
                              <w:rPr>
                                <w:sz w:val="20"/>
                                <w:szCs w:val="20"/>
                              </w:rPr>
                              <w:t xml:space="preserve"> I</w:t>
                            </w:r>
                            <w:r w:rsidRPr="00CE512F">
                              <w:rPr>
                                <w:sz w:val="20"/>
                                <w:szCs w:val="20"/>
                              </w:rPr>
                              <w:t xml:space="preserve"> found another way to create the rooms. Currently though, the program doesn’t start</w:t>
                            </w:r>
                            <w:r w:rsidR="00677380" w:rsidRPr="00CE512F">
                              <w:rPr>
                                <w:sz w:val="20"/>
                                <w:szCs w:val="20"/>
                              </w:rPr>
                              <w:t xml:space="preserve"> (properly)</w:t>
                            </w:r>
                            <w:r w:rsidRPr="00CE512F">
                              <w:rPr>
                                <w:sz w:val="20"/>
                                <w:szCs w:val="20"/>
                              </w:rPr>
                              <w:t>. As far as my current knowledge goes</w:t>
                            </w:r>
                            <w:r w:rsidR="002E5C53" w:rsidRPr="00CE512F">
                              <w:rPr>
                                <w:sz w:val="20"/>
                                <w:szCs w:val="20"/>
                              </w:rPr>
                              <w:t xml:space="preserve"> with different debugging approaches</w:t>
                            </w:r>
                            <w:r w:rsidRPr="00CE512F">
                              <w:rPr>
                                <w:sz w:val="20"/>
                                <w:szCs w:val="20"/>
                              </w:rPr>
                              <w:t xml:space="preserve">, it’s a problem with </w:t>
                            </w:r>
                            <w:r w:rsidR="00677380" w:rsidRPr="00CE512F">
                              <w:rPr>
                                <w:sz w:val="20"/>
                                <w:szCs w:val="20"/>
                              </w:rPr>
                              <w:t>displaying the rooms.</w:t>
                            </w:r>
                          </w:p>
                          <w:p w14:paraId="04FB9BFC" w14:textId="788E8811" w:rsidR="00A20168" w:rsidRPr="00CE512F" w:rsidRDefault="00A20168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CE512F">
                              <w:rPr>
                                <w:noProof/>
                                <w:sz w:val="20"/>
                                <w:szCs w:val="20"/>
                              </w:rPr>
                              <w:t xml:space="preserve">The rooms </w:t>
                            </w:r>
                            <w:r w:rsidRPr="00CE512F">
                              <w:rPr>
                                <w:i/>
                                <w:iCs/>
                                <w:noProof/>
                                <w:sz w:val="20"/>
                                <w:szCs w:val="20"/>
                              </w:rPr>
                              <w:t>are</w:t>
                            </w:r>
                            <w:r w:rsidRPr="00CE512F">
                              <w:rPr>
                                <w:noProof/>
                                <w:sz w:val="20"/>
                                <w:szCs w:val="20"/>
                              </w:rPr>
                              <w:t xml:space="preserve"> being created and removed, </w:t>
                            </w:r>
                            <w:r w:rsidRPr="00CE512F">
                              <w:rPr>
                                <w:noProof/>
                                <w:sz w:val="20"/>
                                <w:szCs w:val="20"/>
                              </w:rPr>
                              <w:br/>
                              <w:t>so that isn’t the problem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0C6F01" id="_x0000_s1036" type="#_x0000_t202" style="position:absolute;margin-left:13.05pt;margin-top:25.2pt;width:446.25pt;height:3in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">
                <v:textbox>
                  <w:txbxContent>
                    <w:p w14:paraId="6AE37801" w14:textId="0B1C2AF4" w:rsidR="00C83A08" w:rsidRPr="00CE512F" w:rsidRDefault="00CC34EA">
                      <w:pPr>
                        <w:rPr>
                          <w:noProof/>
                          <w:sz w:val="20"/>
                          <w:szCs w:val="20"/>
                        </w:rPr>
                      </w:pPr>
                      <w:r w:rsidRPr="00CE512F">
                        <w:rPr>
                          <w:sz w:val="20"/>
                          <w:szCs w:val="20"/>
                        </w:rPr>
                        <w:t>With some help,</w:t>
                      </w:r>
                      <w:r w:rsidR="00C60C5D" w:rsidRPr="00CE512F">
                        <w:rPr>
                          <w:sz w:val="20"/>
                          <w:szCs w:val="20"/>
                        </w:rPr>
                        <w:t xml:space="preserve"> I</w:t>
                      </w:r>
                      <w:r w:rsidRPr="00CE512F">
                        <w:rPr>
                          <w:sz w:val="20"/>
                          <w:szCs w:val="20"/>
                        </w:rPr>
                        <w:t xml:space="preserve"> found another way to create the rooms. Currently though, the program doesn’t start</w:t>
                      </w:r>
                      <w:r w:rsidR="00677380" w:rsidRPr="00CE512F">
                        <w:rPr>
                          <w:sz w:val="20"/>
                          <w:szCs w:val="20"/>
                        </w:rPr>
                        <w:t xml:space="preserve"> (properly)</w:t>
                      </w:r>
                      <w:r w:rsidRPr="00CE512F">
                        <w:rPr>
                          <w:sz w:val="20"/>
                          <w:szCs w:val="20"/>
                        </w:rPr>
                        <w:t>. As far as my current knowledge goes</w:t>
                      </w:r>
                      <w:r w:rsidR="002E5C53" w:rsidRPr="00CE512F">
                        <w:rPr>
                          <w:sz w:val="20"/>
                          <w:szCs w:val="20"/>
                        </w:rPr>
                        <w:t xml:space="preserve"> with different debugging approaches</w:t>
                      </w:r>
                      <w:r w:rsidRPr="00CE512F">
                        <w:rPr>
                          <w:sz w:val="20"/>
                          <w:szCs w:val="20"/>
                        </w:rPr>
                        <w:t xml:space="preserve">, it’s a problem with </w:t>
                      </w:r>
                      <w:r w:rsidR="00677380" w:rsidRPr="00CE512F">
                        <w:rPr>
                          <w:sz w:val="20"/>
                          <w:szCs w:val="20"/>
                        </w:rPr>
                        <w:t>displaying the rooms.</w:t>
                      </w:r>
                    </w:p>
                    <w:p w14:paraId="04FB9BFC" w14:textId="788E8811" w:rsidR="00A20168" w:rsidRPr="00CE512F" w:rsidRDefault="00A20168">
                      <w:pPr>
                        <w:rPr>
                          <w:sz w:val="20"/>
                          <w:szCs w:val="20"/>
                        </w:rPr>
                      </w:pPr>
                      <w:r w:rsidRPr="00CE512F">
                        <w:rPr>
                          <w:noProof/>
                          <w:sz w:val="20"/>
                          <w:szCs w:val="20"/>
                        </w:rPr>
                        <w:t xml:space="preserve">The rooms </w:t>
                      </w:r>
                      <w:r w:rsidRPr="00CE512F">
                        <w:rPr>
                          <w:i/>
                          <w:iCs/>
                          <w:noProof/>
                          <w:sz w:val="20"/>
                          <w:szCs w:val="20"/>
                        </w:rPr>
                        <w:t>are</w:t>
                      </w:r>
                      <w:r w:rsidRPr="00CE512F">
                        <w:rPr>
                          <w:noProof/>
                          <w:sz w:val="20"/>
                          <w:szCs w:val="20"/>
                        </w:rPr>
                        <w:t xml:space="preserve"> being created and removed, </w:t>
                      </w:r>
                      <w:r w:rsidRPr="00CE512F">
                        <w:rPr>
                          <w:noProof/>
                          <w:sz w:val="20"/>
                          <w:szCs w:val="20"/>
                        </w:rPr>
                        <w:br/>
                        <w:t>so that isn’t the problem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bookmarkStart w:id="0" w:name="_MON_1652269302"/>
      <w:bookmarkEnd w:id="0"/>
      <w:r w:rsidR="004560E0">
        <w:rPr>
          <w:noProof/>
        </w:rPr>
        <w:object w:dxaOrig="9057" w:dyaOrig="439" w14:anchorId="36CE1D4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2.85pt;height:21.95pt" o:ole="">
            <v:imagedata r:id="rId16" o:title=""/>
          </v:shape>
          <o:OLEObject Type="Embed" ProgID="Word.OpenDocumentText.12" ShapeID="_x0000_i1025" DrawAspect="Content" ObjectID="_1652864268" r:id="rId17"/>
        </w:object>
      </w:r>
    </w:p>
    <w:p w14:paraId="162129F6" w14:textId="0AD30788" w:rsidR="006516F9" w:rsidRDefault="00DA3146">
      <w:pPr>
        <w:rPr>
          <w:sz w:val="40"/>
          <w:szCs w:val="40"/>
        </w:rPr>
      </w:pPr>
      <w:r>
        <w:rPr>
          <w:noProof/>
        </w:rPr>
        <w:lastRenderedPageBreak/>
        <w:drawing>
          <wp:anchor distT="0" distB="0" distL="114300" distR="114300" simplePos="0" relativeHeight="251698176" behindDoc="1" locked="0" layoutInCell="1" allowOverlap="1" wp14:anchorId="08F14241" wp14:editId="1998F726">
            <wp:simplePos x="0" y="0"/>
            <wp:positionH relativeFrom="column">
              <wp:posOffset>3773845</wp:posOffset>
            </wp:positionH>
            <wp:positionV relativeFrom="paragraph">
              <wp:posOffset>5602542</wp:posOffset>
            </wp:positionV>
            <wp:extent cx="1848006" cy="1199636"/>
            <wp:effectExtent l="0" t="0" r="0" b="635"/>
            <wp:wrapTight wrapText="bothSides">
              <wp:wrapPolygon edited="0">
                <wp:start x="0" y="0"/>
                <wp:lineTo x="0" y="21268"/>
                <wp:lineTo x="21377" y="21268"/>
                <wp:lineTo x="21377" y="0"/>
                <wp:lineTo x="0" y="0"/>
              </wp:wrapPolygon>
            </wp:wrapTight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8006" cy="119963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E512F" w:rsidRPr="00C83A08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1BFC6E95" wp14:editId="042F97C4">
                <wp:simplePos x="0" y="0"/>
                <wp:positionH relativeFrom="margin">
                  <wp:align>center</wp:align>
                </wp:positionH>
                <wp:positionV relativeFrom="paragraph">
                  <wp:posOffset>3143826</wp:posOffset>
                </wp:positionV>
                <wp:extent cx="5581650" cy="4069715"/>
                <wp:effectExtent l="0" t="0" r="19050" b="26035"/>
                <wp:wrapSquare wrapText="bothSides"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81650" cy="406987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DA69B3" w14:textId="5219DD0A" w:rsidR="00FB1871" w:rsidRPr="00A85F2C" w:rsidRDefault="00FB1871" w:rsidP="00FB18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A85F2C">
                              <w:rPr>
                                <w:sz w:val="20"/>
                                <w:szCs w:val="20"/>
                              </w:rPr>
                              <w:t xml:space="preserve">Solved the overlapping problem during the </w:t>
                            </w:r>
                            <w:r w:rsidRPr="00A85F2C">
                              <w:rPr>
                                <w:sz w:val="20"/>
                                <w:szCs w:val="20"/>
                              </w:rPr>
                              <w:br/>
                              <w:t>lab, but for some reason the rooms are still</w:t>
                            </w:r>
                            <w:r w:rsidRPr="00A85F2C">
                              <w:rPr>
                                <w:sz w:val="20"/>
                                <w:szCs w:val="20"/>
                              </w:rPr>
                              <w:br/>
                              <w:t>randomly being positioned, even though there</w:t>
                            </w:r>
                            <w:r w:rsidRPr="00A85F2C">
                              <w:rPr>
                                <w:sz w:val="20"/>
                                <w:szCs w:val="20"/>
                              </w:rPr>
                              <w:br/>
                              <w:t>isn’t a single relevant Random.Utils call.</w:t>
                            </w:r>
                          </w:p>
                          <w:p w14:paraId="4541B80D" w14:textId="4EED9A4F" w:rsidR="00334C14" w:rsidRPr="00A85F2C" w:rsidRDefault="00334C14" w:rsidP="00FB1871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A85F2C">
                              <w:rPr>
                                <w:sz w:val="20"/>
                                <w:szCs w:val="20"/>
                              </w:rPr>
                              <w:t xml:space="preserve">Maybe dividing the width is the cause for the </w:t>
                            </w:r>
                            <w:r w:rsidRPr="00A85F2C">
                              <w:rPr>
                                <w:sz w:val="20"/>
                                <w:szCs w:val="20"/>
                              </w:rPr>
                              <w:br/>
                              <w:t>randomness?</w:t>
                            </w:r>
                          </w:p>
                          <w:p w14:paraId="4EDC3C9E" w14:textId="77777777" w:rsidR="00C91354" w:rsidRDefault="00936B39" w:rsidP="0027274A">
                            <w:r>
                              <w:t xml:space="preserve">Discovered the roomWidth1 in </w:t>
                            </w:r>
                          </w:p>
                          <w:p w14:paraId="46B5385E" w14:textId="77777777" w:rsidR="00C91354" w:rsidRDefault="00936B39" w:rsidP="0027274A">
                            <w:pPr>
                              <w:rPr>
                                <w:rFonts w:ascii="Consolas" w:hAnsi="Consolas" w:cs="Consolas"/>
                                <w:color w:val="000000"/>
                                <w:sz w:val="16"/>
                                <w:szCs w:val="16"/>
                                <w:lang w:val="en-GB"/>
                              </w:rPr>
                            </w:pPr>
                            <w:r>
                              <w:br/>
                            </w:r>
                            <w:r w:rsidRPr="00A85F2C">
                              <w:rPr>
                                <w:rFonts w:ascii="Consolas" w:hAnsi="Consolas" w:cs="Consolas"/>
                                <w:color w:val="000000"/>
                                <w:sz w:val="16"/>
                                <w:szCs w:val="16"/>
                                <w:lang w:val="en-GB"/>
                              </w:rPr>
                              <w:t>“</w:t>
                            </w:r>
                            <w:r w:rsidRPr="00A85F2C">
                              <w:rPr>
                                <w:rFonts w:ascii="Consolas" w:hAnsi="Consolas" w:cs="Consolas"/>
                                <w:color w:val="000000"/>
                                <w:sz w:val="16"/>
                                <w:szCs w:val="16"/>
                                <w:lang w:val="en-GB"/>
                              </w:rPr>
                              <w:t>roomsToSplit.Add(</w:t>
                            </w:r>
                            <w:r w:rsidRPr="00A85F2C">
                              <w:rPr>
                                <w:rFonts w:ascii="Consolas" w:hAnsi="Consolas" w:cs="Consolas"/>
                                <w:color w:val="0000FF"/>
                                <w:sz w:val="16"/>
                                <w:szCs w:val="16"/>
                                <w:lang w:val="en-GB"/>
                              </w:rPr>
                              <w:t>new</w:t>
                            </w:r>
                            <w:r w:rsidRPr="00A85F2C">
                              <w:rPr>
                                <w:rFonts w:ascii="Consolas" w:hAnsi="Consolas" w:cs="Consolas"/>
                                <w:color w:val="000000"/>
                                <w:sz w:val="16"/>
                                <w:szCs w:val="16"/>
                                <w:lang w:val="en-GB"/>
                              </w:rPr>
                              <w:t xml:space="preserve"> Room(</w:t>
                            </w:r>
                            <w:r w:rsidRPr="00A85F2C">
                              <w:rPr>
                                <w:rFonts w:ascii="Consolas" w:hAnsi="Consolas" w:cs="Consolas"/>
                                <w:color w:val="0000FF"/>
                                <w:sz w:val="16"/>
                                <w:szCs w:val="16"/>
                                <w:lang w:val="en-GB"/>
                              </w:rPr>
                              <w:t>new</w:t>
                            </w:r>
                            <w:r w:rsidRPr="00A85F2C">
                              <w:rPr>
                                <w:rFonts w:ascii="Consolas" w:hAnsi="Consolas" w:cs="Consolas"/>
                                <w:color w:val="000000"/>
                                <w:sz w:val="16"/>
                                <w:szCs w:val="16"/>
                                <w:lang w:val="en-GB"/>
                              </w:rPr>
                              <w:t xml:space="preserve"> Rectangle(xPosition1, yPosition1, roomWidth1, roomHeight1)));</w:t>
                            </w:r>
                            <w:r w:rsidRPr="00A85F2C">
                              <w:rPr>
                                <w:rFonts w:ascii="Consolas" w:hAnsi="Consolas" w:cs="Consolas"/>
                                <w:color w:val="000000"/>
                                <w:sz w:val="16"/>
                                <w:szCs w:val="16"/>
                                <w:lang w:val="en-GB"/>
                              </w:rPr>
                              <w:t>”</w:t>
                            </w:r>
                          </w:p>
                          <w:p w14:paraId="3A783B17" w14:textId="1609C492" w:rsidR="00936B39" w:rsidRDefault="00936B39" w:rsidP="0027274A">
                            <w:pPr>
                              <w:rPr>
                                <w:rFonts w:cstheme="minorHAnsi"/>
                                <w:color w:val="000000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A85F2C">
                              <w:rPr>
                                <w:rFonts w:ascii="Consolas" w:hAnsi="Consolas" w:cs="Consolas"/>
                                <w:color w:val="000000"/>
                                <w:sz w:val="16"/>
                                <w:szCs w:val="16"/>
                                <w:lang w:val="en-GB"/>
                              </w:rPr>
                              <w:br/>
                            </w:r>
                            <w:r w:rsidRPr="00A85F2C">
                              <w:rPr>
                                <w:rFonts w:cstheme="minorHAnsi"/>
                                <w:color w:val="000000"/>
                                <w:sz w:val="20"/>
                                <w:szCs w:val="20"/>
                                <w:lang w:val="en-GB"/>
                              </w:rPr>
                              <w:t>actually counts as the area the rooms can be spawned in on the x-axis</w:t>
                            </w:r>
                            <w:r w:rsidR="00580C6F" w:rsidRPr="00A85F2C">
                              <w:rPr>
                                <w:rFonts w:cstheme="minorHAnsi"/>
                                <w:color w:val="000000"/>
                                <w:sz w:val="20"/>
                                <w:szCs w:val="20"/>
                                <w:lang w:val="en-GB"/>
                              </w:rPr>
                              <w:t xml:space="preserve"> (which makes sense because it’s the first room in roomsToSplit and the split code takes that room and divides based on the last width…)</w:t>
                            </w:r>
                          </w:p>
                          <w:p w14:paraId="0FC6CA77" w14:textId="5887F036" w:rsidR="00DA3146" w:rsidRPr="00B35C86" w:rsidRDefault="00DA3146" w:rsidP="0027274A">
                            <w:pPr>
                              <w:rPr>
                                <w:rFonts w:cstheme="minorHAnsi"/>
                                <w:color w:val="000000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B35C86">
                              <w:rPr>
                                <w:rFonts w:cstheme="minorHAnsi"/>
                                <w:color w:val="000000"/>
                                <w:sz w:val="20"/>
                                <w:szCs w:val="20"/>
                                <w:lang w:val="en-GB"/>
                              </w:rPr>
                              <w:t xml:space="preserve">Added the doors (and changed the color to red for debugging). </w:t>
                            </w:r>
                            <w:r w:rsidR="00B35C86">
                              <w:rPr>
                                <w:rFonts w:cstheme="minorHAnsi"/>
                                <w:color w:val="000000"/>
                                <w:sz w:val="20"/>
                                <w:szCs w:val="20"/>
                                <w:lang w:val="en-GB"/>
                              </w:rPr>
                              <w:br/>
                            </w:r>
                            <w:r w:rsidRPr="00B35C86">
                              <w:rPr>
                                <w:rFonts w:cstheme="minorHAnsi"/>
                                <w:color w:val="000000"/>
                                <w:sz w:val="20"/>
                                <w:szCs w:val="20"/>
                                <w:lang w:val="en-GB"/>
                              </w:rPr>
                              <w:t>For some reason,</w:t>
                            </w:r>
                          </w:p>
                          <w:p w14:paraId="5760A115" w14:textId="63C0B2A7" w:rsidR="00DA3146" w:rsidRPr="00B35C86" w:rsidRDefault="00DA3146" w:rsidP="0027274A">
                            <w:pPr>
                              <w:rPr>
                                <w:rFonts w:cstheme="minorHAnsi"/>
                                <w:color w:val="000000"/>
                                <w:sz w:val="20"/>
                                <w:szCs w:val="20"/>
                                <w:lang w:val="en-GB"/>
                              </w:rPr>
                            </w:pPr>
                            <w:r w:rsidRPr="00B35C86">
                              <w:rPr>
                                <w:rFonts w:cstheme="minorHAnsi"/>
                                <w:color w:val="000000"/>
                                <w:sz w:val="20"/>
                                <w:szCs w:val="20"/>
                                <w:lang w:val="en-GB"/>
                              </w:rPr>
                              <w:t xml:space="preserve">The room to the right doesn’t have any doors, so that’s something </w:t>
                            </w:r>
                            <w:r w:rsidR="00B35C86">
                              <w:rPr>
                                <w:rFonts w:cstheme="minorHAnsi"/>
                                <w:color w:val="000000"/>
                                <w:sz w:val="20"/>
                                <w:szCs w:val="20"/>
                                <w:lang w:val="en-GB"/>
                              </w:rPr>
                              <w:br/>
                            </w:r>
                            <w:r w:rsidRPr="00B35C86">
                              <w:rPr>
                                <w:rFonts w:cstheme="minorHAnsi"/>
                                <w:color w:val="000000"/>
                                <w:sz w:val="20"/>
                                <w:szCs w:val="20"/>
                                <w:lang w:val="en-GB"/>
                              </w:rPr>
                              <w:t>I’ll have to figure</w:t>
                            </w:r>
                            <w:r w:rsidR="00B35C86">
                              <w:rPr>
                                <w:rFonts w:cstheme="minorHAnsi"/>
                                <w:color w:val="000000"/>
                                <w:sz w:val="20"/>
                                <w:szCs w:val="20"/>
                                <w:lang w:val="en-GB"/>
                              </w:rPr>
                              <w:t xml:space="preserve"> </w:t>
                            </w:r>
                            <w:r w:rsidRPr="00B35C86">
                              <w:rPr>
                                <w:rFonts w:cstheme="minorHAnsi"/>
                                <w:color w:val="000000"/>
                                <w:sz w:val="20"/>
                                <w:szCs w:val="20"/>
                                <w:lang w:val="en-GB"/>
                              </w:rPr>
                              <w:t xml:space="preserve">out as well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FC6E95" id="_x0000_s1037" type="#_x0000_t202" style="position:absolute;margin-left:0;margin-top:247.55pt;width:439.5pt;height:320.45pt;z-index:25169612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">
                <v:textbox>
                  <w:txbxContent>
                    <w:p w14:paraId="32DA69B3" w14:textId="5219DD0A" w:rsidR="00FB1871" w:rsidRPr="00A85F2C" w:rsidRDefault="00FB1871" w:rsidP="00FB1871">
                      <w:pPr>
                        <w:rPr>
                          <w:sz w:val="20"/>
                          <w:szCs w:val="20"/>
                        </w:rPr>
                      </w:pPr>
                      <w:r w:rsidRPr="00A85F2C">
                        <w:rPr>
                          <w:sz w:val="20"/>
                          <w:szCs w:val="20"/>
                        </w:rPr>
                        <w:t xml:space="preserve">Solved the overlapping problem during the </w:t>
                      </w:r>
                      <w:r w:rsidRPr="00A85F2C">
                        <w:rPr>
                          <w:sz w:val="20"/>
                          <w:szCs w:val="20"/>
                        </w:rPr>
                        <w:br/>
                        <w:t>lab, but for some reason the rooms are still</w:t>
                      </w:r>
                      <w:r w:rsidRPr="00A85F2C">
                        <w:rPr>
                          <w:sz w:val="20"/>
                          <w:szCs w:val="20"/>
                        </w:rPr>
                        <w:br/>
                        <w:t>randomly being positioned, even though there</w:t>
                      </w:r>
                      <w:r w:rsidRPr="00A85F2C">
                        <w:rPr>
                          <w:sz w:val="20"/>
                          <w:szCs w:val="20"/>
                        </w:rPr>
                        <w:br/>
                        <w:t>isn’t a single relevant Random.Utils call.</w:t>
                      </w:r>
                    </w:p>
                    <w:p w14:paraId="4541B80D" w14:textId="4EED9A4F" w:rsidR="00334C14" w:rsidRPr="00A85F2C" w:rsidRDefault="00334C14" w:rsidP="00FB1871">
                      <w:pPr>
                        <w:rPr>
                          <w:sz w:val="20"/>
                          <w:szCs w:val="20"/>
                        </w:rPr>
                      </w:pPr>
                      <w:r w:rsidRPr="00A85F2C">
                        <w:rPr>
                          <w:sz w:val="20"/>
                          <w:szCs w:val="20"/>
                        </w:rPr>
                        <w:t xml:space="preserve">Maybe dividing the width is the cause for the </w:t>
                      </w:r>
                      <w:r w:rsidRPr="00A85F2C">
                        <w:rPr>
                          <w:sz w:val="20"/>
                          <w:szCs w:val="20"/>
                        </w:rPr>
                        <w:br/>
                        <w:t>randomness?</w:t>
                      </w:r>
                    </w:p>
                    <w:p w14:paraId="4EDC3C9E" w14:textId="77777777" w:rsidR="00C91354" w:rsidRDefault="00936B39" w:rsidP="0027274A">
                      <w:r>
                        <w:t xml:space="preserve">Discovered the roomWidth1 in </w:t>
                      </w:r>
                    </w:p>
                    <w:p w14:paraId="46B5385E" w14:textId="77777777" w:rsidR="00C91354" w:rsidRDefault="00936B39" w:rsidP="0027274A">
                      <w:pPr>
                        <w:rPr>
                          <w:rFonts w:ascii="Consolas" w:hAnsi="Consolas" w:cs="Consolas"/>
                          <w:color w:val="000000"/>
                          <w:sz w:val="16"/>
                          <w:szCs w:val="16"/>
                          <w:lang w:val="en-GB"/>
                        </w:rPr>
                      </w:pPr>
                      <w:r>
                        <w:br/>
                      </w:r>
                      <w:r w:rsidRPr="00A85F2C">
                        <w:rPr>
                          <w:rFonts w:ascii="Consolas" w:hAnsi="Consolas" w:cs="Consolas"/>
                          <w:color w:val="000000"/>
                          <w:sz w:val="16"/>
                          <w:szCs w:val="16"/>
                          <w:lang w:val="en-GB"/>
                        </w:rPr>
                        <w:t>“</w:t>
                      </w:r>
                      <w:r w:rsidRPr="00A85F2C">
                        <w:rPr>
                          <w:rFonts w:ascii="Consolas" w:hAnsi="Consolas" w:cs="Consolas"/>
                          <w:color w:val="000000"/>
                          <w:sz w:val="16"/>
                          <w:szCs w:val="16"/>
                          <w:lang w:val="en-GB"/>
                        </w:rPr>
                        <w:t>roomsToSplit.Add(</w:t>
                      </w:r>
                      <w:r w:rsidRPr="00A85F2C">
                        <w:rPr>
                          <w:rFonts w:ascii="Consolas" w:hAnsi="Consolas" w:cs="Consolas"/>
                          <w:color w:val="0000FF"/>
                          <w:sz w:val="16"/>
                          <w:szCs w:val="16"/>
                          <w:lang w:val="en-GB"/>
                        </w:rPr>
                        <w:t>new</w:t>
                      </w:r>
                      <w:r w:rsidRPr="00A85F2C">
                        <w:rPr>
                          <w:rFonts w:ascii="Consolas" w:hAnsi="Consolas" w:cs="Consolas"/>
                          <w:color w:val="000000"/>
                          <w:sz w:val="16"/>
                          <w:szCs w:val="16"/>
                          <w:lang w:val="en-GB"/>
                        </w:rPr>
                        <w:t xml:space="preserve"> Room(</w:t>
                      </w:r>
                      <w:r w:rsidRPr="00A85F2C">
                        <w:rPr>
                          <w:rFonts w:ascii="Consolas" w:hAnsi="Consolas" w:cs="Consolas"/>
                          <w:color w:val="0000FF"/>
                          <w:sz w:val="16"/>
                          <w:szCs w:val="16"/>
                          <w:lang w:val="en-GB"/>
                        </w:rPr>
                        <w:t>new</w:t>
                      </w:r>
                      <w:r w:rsidRPr="00A85F2C">
                        <w:rPr>
                          <w:rFonts w:ascii="Consolas" w:hAnsi="Consolas" w:cs="Consolas"/>
                          <w:color w:val="000000"/>
                          <w:sz w:val="16"/>
                          <w:szCs w:val="16"/>
                          <w:lang w:val="en-GB"/>
                        </w:rPr>
                        <w:t xml:space="preserve"> Rectangle(xPosition1, yPosition1, roomWidth1, roomHeight1)));</w:t>
                      </w:r>
                      <w:r w:rsidRPr="00A85F2C">
                        <w:rPr>
                          <w:rFonts w:ascii="Consolas" w:hAnsi="Consolas" w:cs="Consolas"/>
                          <w:color w:val="000000"/>
                          <w:sz w:val="16"/>
                          <w:szCs w:val="16"/>
                          <w:lang w:val="en-GB"/>
                        </w:rPr>
                        <w:t>”</w:t>
                      </w:r>
                    </w:p>
                    <w:p w14:paraId="3A783B17" w14:textId="1609C492" w:rsidR="00936B39" w:rsidRDefault="00936B39" w:rsidP="0027274A">
                      <w:pPr>
                        <w:rPr>
                          <w:rFonts w:cstheme="minorHAnsi"/>
                          <w:color w:val="000000"/>
                          <w:sz w:val="20"/>
                          <w:szCs w:val="20"/>
                          <w:lang w:val="en-GB"/>
                        </w:rPr>
                      </w:pPr>
                      <w:r w:rsidRPr="00A85F2C">
                        <w:rPr>
                          <w:rFonts w:ascii="Consolas" w:hAnsi="Consolas" w:cs="Consolas"/>
                          <w:color w:val="000000"/>
                          <w:sz w:val="16"/>
                          <w:szCs w:val="16"/>
                          <w:lang w:val="en-GB"/>
                        </w:rPr>
                        <w:br/>
                      </w:r>
                      <w:r w:rsidRPr="00A85F2C">
                        <w:rPr>
                          <w:rFonts w:cstheme="minorHAnsi"/>
                          <w:color w:val="000000"/>
                          <w:sz w:val="20"/>
                          <w:szCs w:val="20"/>
                          <w:lang w:val="en-GB"/>
                        </w:rPr>
                        <w:t>actually counts as the area the rooms can be spawned in on the x-axis</w:t>
                      </w:r>
                      <w:r w:rsidR="00580C6F" w:rsidRPr="00A85F2C">
                        <w:rPr>
                          <w:rFonts w:cstheme="minorHAnsi"/>
                          <w:color w:val="000000"/>
                          <w:sz w:val="20"/>
                          <w:szCs w:val="20"/>
                          <w:lang w:val="en-GB"/>
                        </w:rPr>
                        <w:t xml:space="preserve"> (which makes sense because it’s the first room in roomsToSplit and the split code takes that room and divides based on the last width…)</w:t>
                      </w:r>
                    </w:p>
                    <w:p w14:paraId="0FC6CA77" w14:textId="5887F036" w:rsidR="00DA3146" w:rsidRPr="00B35C86" w:rsidRDefault="00DA3146" w:rsidP="0027274A">
                      <w:pPr>
                        <w:rPr>
                          <w:rFonts w:cstheme="minorHAnsi"/>
                          <w:color w:val="000000"/>
                          <w:sz w:val="20"/>
                          <w:szCs w:val="20"/>
                          <w:lang w:val="en-GB"/>
                        </w:rPr>
                      </w:pPr>
                      <w:r w:rsidRPr="00B35C86">
                        <w:rPr>
                          <w:rFonts w:cstheme="minorHAnsi"/>
                          <w:color w:val="000000"/>
                          <w:sz w:val="20"/>
                          <w:szCs w:val="20"/>
                          <w:lang w:val="en-GB"/>
                        </w:rPr>
                        <w:t xml:space="preserve">Added the doors (and changed the color to red for debugging). </w:t>
                      </w:r>
                      <w:r w:rsidR="00B35C86">
                        <w:rPr>
                          <w:rFonts w:cstheme="minorHAnsi"/>
                          <w:color w:val="000000"/>
                          <w:sz w:val="20"/>
                          <w:szCs w:val="20"/>
                          <w:lang w:val="en-GB"/>
                        </w:rPr>
                        <w:br/>
                      </w:r>
                      <w:r w:rsidRPr="00B35C86">
                        <w:rPr>
                          <w:rFonts w:cstheme="minorHAnsi"/>
                          <w:color w:val="000000"/>
                          <w:sz w:val="20"/>
                          <w:szCs w:val="20"/>
                          <w:lang w:val="en-GB"/>
                        </w:rPr>
                        <w:t>For some reason,</w:t>
                      </w:r>
                    </w:p>
                    <w:p w14:paraId="5760A115" w14:textId="63C0B2A7" w:rsidR="00DA3146" w:rsidRPr="00B35C86" w:rsidRDefault="00DA3146" w:rsidP="0027274A">
                      <w:pPr>
                        <w:rPr>
                          <w:rFonts w:cstheme="minorHAnsi"/>
                          <w:color w:val="000000"/>
                          <w:sz w:val="20"/>
                          <w:szCs w:val="20"/>
                          <w:lang w:val="en-GB"/>
                        </w:rPr>
                      </w:pPr>
                      <w:r w:rsidRPr="00B35C86">
                        <w:rPr>
                          <w:rFonts w:cstheme="minorHAnsi"/>
                          <w:color w:val="000000"/>
                          <w:sz w:val="20"/>
                          <w:szCs w:val="20"/>
                          <w:lang w:val="en-GB"/>
                        </w:rPr>
                        <w:t xml:space="preserve">The room to the right doesn’t have any doors, so that’s something </w:t>
                      </w:r>
                      <w:r w:rsidR="00B35C86">
                        <w:rPr>
                          <w:rFonts w:cstheme="minorHAnsi"/>
                          <w:color w:val="000000"/>
                          <w:sz w:val="20"/>
                          <w:szCs w:val="20"/>
                          <w:lang w:val="en-GB"/>
                        </w:rPr>
                        <w:br/>
                      </w:r>
                      <w:r w:rsidRPr="00B35C86">
                        <w:rPr>
                          <w:rFonts w:cstheme="minorHAnsi"/>
                          <w:color w:val="000000"/>
                          <w:sz w:val="20"/>
                          <w:szCs w:val="20"/>
                          <w:lang w:val="en-GB"/>
                        </w:rPr>
                        <w:t>I’ll have to figure</w:t>
                      </w:r>
                      <w:r w:rsidR="00B35C86">
                        <w:rPr>
                          <w:rFonts w:cstheme="minorHAnsi"/>
                          <w:color w:val="000000"/>
                          <w:sz w:val="20"/>
                          <w:szCs w:val="20"/>
                          <w:lang w:val="en-GB"/>
                        </w:rPr>
                        <w:t xml:space="preserve"> </w:t>
                      </w:r>
                      <w:r w:rsidRPr="00B35C86">
                        <w:rPr>
                          <w:rFonts w:cstheme="minorHAnsi"/>
                          <w:color w:val="000000"/>
                          <w:sz w:val="20"/>
                          <w:szCs w:val="20"/>
                          <w:lang w:val="en-GB"/>
                        </w:rPr>
                        <w:t xml:space="preserve">out as well.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85F2C" w:rsidRPr="00FB1871">
        <w:rPr>
          <w:sz w:val="40"/>
          <w:szCs w:val="40"/>
        </w:rPr>
        <w:drawing>
          <wp:anchor distT="0" distB="0" distL="114300" distR="114300" simplePos="0" relativeHeight="251697152" behindDoc="1" locked="0" layoutInCell="1" allowOverlap="1" wp14:anchorId="5EB6B7B5" wp14:editId="11D09F95">
            <wp:simplePos x="0" y="0"/>
            <wp:positionH relativeFrom="column">
              <wp:posOffset>2859225</wp:posOffset>
            </wp:positionH>
            <wp:positionV relativeFrom="paragraph">
              <wp:posOffset>3187047</wp:posOffset>
            </wp:positionV>
            <wp:extent cx="2142490" cy="1395095"/>
            <wp:effectExtent l="0" t="0" r="0" b="0"/>
            <wp:wrapTight wrapText="bothSides">
              <wp:wrapPolygon edited="0">
                <wp:start x="0" y="0"/>
                <wp:lineTo x="0" y="21236"/>
                <wp:lineTo x="21318" y="21236"/>
                <wp:lineTo x="21318" y="0"/>
                <wp:lineTo x="0" y="0"/>
              </wp:wrapPolygon>
            </wp:wrapTight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2490" cy="13950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D3A47" w:rsidRPr="00C83A08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248B9BDC" wp14:editId="63E9C1FF">
                <wp:simplePos x="0" y="0"/>
                <wp:positionH relativeFrom="margin">
                  <wp:posOffset>121285</wp:posOffset>
                </wp:positionH>
                <wp:positionV relativeFrom="paragraph">
                  <wp:posOffset>380365</wp:posOffset>
                </wp:positionV>
                <wp:extent cx="5581650" cy="2388870"/>
                <wp:effectExtent l="0" t="0" r="19050" b="11430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81650" cy="23888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CCA6EA" w14:textId="6FB35F83" w:rsidR="009C134A" w:rsidRPr="00CE512F" w:rsidRDefault="009C134A" w:rsidP="009C134A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CE512F">
                              <w:rPr>
                                <w:sz w:val="20"/>
                                <w:szCs w:val="20"/>
                              </w:rPr>
                              <w:t xml:space="preserve">Improved the code a bit, but haven’t </w:t>
                            </w:r>
                            <w:r w:rsidRPr="00CE512F">
                              <w:rPr>
                                <w:sz w:val="20"/>
                                <w:szCs w:val="20"/>
                              </w:rPr>
                              <w:br/>
                              <w:t>really gotten anywhere.</w:t>
                            </w:r>
                          </w:p>
                          <w:p w14:paraId="4F64204C" w14:textId="4F37D940" w:rsidR="009C134A" w:rsidRDefault="009C134A" w:rsidP="009C134A"/>
                          <w:p w14:paraId="2C965DB1" w14:textId="1F95294B" w:rsidR="009C134A" w:rsidRDefault="009C134A" w:rsidP="009C134A"/>
                          <w:p w14:paraId="385DDB7E" w14:textId="03BA41ED" w:rsidR="009C134A" w:rsidRDefault="009C134A" w:rsidP="009C134A"/>
                          <w:p w14:paraId="1B7FC9B6" w14:textId="106A0FD4" w:rsidR="009C134A" w:rsidRDefault="009C134A" w:rsidP="009C134A"/>
                          <w:p w14:paraId="4FEE0125" w14:textId="78AECD11" w:rsidR="009C134A" w:rsidRDefault="009C134A" w:rsidP="009C134A"/>
                          <w:p w14:paraId="64FE0334" w14:textId="4E8B0706" w:rsidR="009C134A" w:rsidRPr="00CE512F" w:rsidRDefault="009C134A" w:rsidP="009C134A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CE512F">
                              <w:rPr>
                                <w:sz w:val="20"/>
                                <w:szCs w:val="20"/>
                              </w:rPr>
                              <w:t>Added doors at places where it would -somewhat- makes sense.</w:t>
                            </w:r>
                            <w:r w:rsidR="00002C5A" w:rsidRPr="00CE512F">
                              <w:rPr>
                                <w:sz w:val="20"/>
                                <w:szCs w:val="20"/>
                              </w:rPr>
                              <w:t xml:space="preserve"> The thing I keep struggling with is that the rooms keep overlapping.</w:t>
                            </w:r>
                          </w:p>
                          <w:p w14:paraId="622C4F06" w14:textId="77777777" w:rsidR="009C134A" w:rsidRDefault="009C134A" w:rsidP="0027274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8B9BDC" id="_x0000_s1038" type="#_x0000_t202" style="position:absolute;margin-left:9.55pt;margin-top:29.95pt;width:439.5pt;height:188.1pt;z-index:2516920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">
                <v:textbox>
                  <w:txbxContent>
                    <w:p w14:paraId="4CCCA6EA" w14:textId="6FB35F83" w:rsidR="009C134A" w:rsidRPr="00CE512F" w:rsidRDefault="009C134A" w:rsidP="009C134A">
                      <w:pPr>
                        <w:rPr>
                          <w:sz w:val="20"/>
                          <w:szCs w:val="20"/>
                        </w:rPr>
                      </w:pPr>
                      <w:r w:rsidRPr="00CE512F">
                        <w:rPr>
                          <w:sz w:val="20"/>
                          <w:szCs w:val="20"/>
                        </w:rPr>
                        <w:t xml:space="preserve">Improved the code a bit, but haven’t </w:t>
                      </w:r>
                      <w:r w:rsidRPr="00CE512F">
                        <w:rPr>
                          <w:sz w:val="20"/>
                          <w:szCs w:val="20"/>
                        </w:rPr>
                        <w:br/>
                        <w:t>really gotten anywhere.</w:t>
                      </w:r>
                    </w:p>
                    <w:p w14:paraId="4F64204C" w14:textId="4F37D940" w:rsidR="009C134A" w:rsidRDefault="009C134A" w:rsidP="009C134A"/>
                    <w:p w14:paraId="2C965DB1" w14:textId="1F95294B" w:rsidR="009C134A" w:rsidRDefault="009C134A" w:rsidP="009C134A"/>
                    <w:p w14:paraId="385DDB7E" w14:textId="03BA41ED" w:rsidR="009C134A" w:rsidRDefault="009C134A" w:rsidP="009C134A"/>
                    <w:p w14:paraId="1B7FC9B6" w14:textId="106A0FD4" w:rsidR="009C134A" w:rsidRDefault="009C134A" w:rsidP="009C134A"/>
                    <w:p w14:paraId="4FEE0125" w14:textId="78AECD11" w:rsidR="009C134A" w:rsidRDefault="009C134A" w:rsidP="009C134A"/>
                    <w:p w14:paraId="64FE0334" w14:textId="4E8B0706" w:rsidR="009C134A" w:rsidRPr="00CE512F" w:rsidRDefault="009C134A" w:rsidP="009C134A">
                      <w:pPr>
                        <w:rPr>
                          <w:sz w:val="20"/>
                          <w:szCs w:val="20"/>
                        </w:rPr>
                      </w:pPr>
                      <w:r w:rsidRPr="00CE512F">
                        <w:rPr>
                          <w:sz w:val="20"/>
                          <w:szCs w:val="20"/>
                        </w:rPr>
                        <w:t>Added doors at places where it would -somewhat- makes sense.</w:t>
                      </w:r>
                      <w:r w:rsidR="00002C5A" w:rsidRPr="00CE512F">
                        <w:rPr>
                          <w:sz w:val="20"/>
                          <w:szCs w:val="20"/>
                        </w:rPr>
                        <w:t xml:space="preserve"> The thing I keep struggling with is that the rooms keep overlapping.</w:t>
                      </w:r>
                    </w:p>
                    <w:p w14:paraId="622C4F06" w14:textId="77777777" w:rsidR="009C134A" w:rsidRDefault="009C134A" w:rsidP="0027274A"/>
                  </w:txbxContent>
                </v:textbox>
                <w10:wrap type="square" anchorx="margin"/>
              </v:shape>
            </w:pict>
          </mc:Fallback>
        </mc:AlternateContent>
      </w:r>
      <w:r w:rsidR="009F0FB7" w:rsidRPr="003F3300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0AFFF562" wp14:editId="22769763">
                <wp:simplePos x="0" y="0"/>
                <wp:positionH relativeFrom="margin">
                  <wp:align>right</wp:align>
                </wp:positionH>
                <wp:positionV relativeFrom="paragraph">
                  <wp:posOffset>0</wp:posOffset>
                </wp:positionV>
                <wp:extent cx="5925820" cy="7304405"/>
                <wp:effectExtent l="0" t="0" r="17780" b="10795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25820" cy="730462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66709F" w14:textId="647081C0" w:rsidR="009C134A" w:rsidRDefault="009C134A">
                            <w:r>
                              <w:t>02/06/2020</w:t>
                            </w:r>
                          </w:p>
                          <w:p w14:paraId="4B2E7D43" w14:textId="51885D5D" w:rsidR="00FB1871" w:rsidRDefault="00FB1871"/>
                          <w:p w14:paraId="77729372" w14:textId="018F7461" w:rsidR="00FB1871" w:rsidRDefault="00FB1871"/>
                          <w:p w14:paraId="7770595E" w14:textId="2C216AD4" w:rsidR="00FB1871" w:rsidRDefault="00FB1871"/>
                          <w:p w14:paraId="190C19D0" w14:textId="00470F64" w:rsidR="00FB1871" w:rsidRDefault="00FB1871"/>
                          <w:p w14:paraId="4126261A" w14:textId="6F9084D1" w:rsidR="00FB1871" w:rsidRDefault="00FB1871"/>
                          <w:p w14:paraId="16443832" w14:textId="522C89CA" w:rsidR="00FB1871" w:rsidRDefault="00FB1871"/>
                          <w:p w14:paraId="11AEE9FF" w14:textId="7E53866B" w:rsidR="00FB1871" w:rsidRDefault="00FB1871"/>
                          <w:p w14:paraId="6558AC35" w14:textId="15D3587B" w:rsidR="00FB1871" w:rsidRDefault="00FB1871"/>
                          <w:p w14:paraId="67F61763" w14:textId="66EC0D59" w:rsidR="00FB1871" w:rsidRDefault="00FB1871"/>
                          <w:p w14:paraId="08C90E1D" w14:textId="21D53455" w:rsidR="00FB1871" w:rsidRDefault="00FB1871">
                            <w:r>
                              <w:t>0</w:t>
                            </w:r>
                            <w:bookmarkStart w:id="1" w:name="_GoBack"/>
                            <w:bookmarkEnd w:id="1"/>
                            <w:r>
                              <w:t>5/06/2020</w:t>
                            </w:r>
                          </w:p>
                          <w:p w14:paraId="0B4557CE" w14:textId="77777777" w:rsidR="00FB1871" w:rsidRDefault="00FB1871"/>
                          <w:p w14:paraId="0FFB5E94" w14:textId="77777777" w:rsidR="009C134A" w:rsidRDefault="009C134A"/>
                          <w:p w14:paraId="39680CF0" w14:textId="77777777" w:rsidR="009C134A" w:rsidRDefault="009C134A"/>
                          <w:p w14:paraId="464BDE0D" w14:textId="77777777" w:rsidR="009C134A" w:rsidRDefault="009C134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FFF562" id="_x0000_s1039" type="#_x0000_t202" style="position:absolute;margin-left:415.4pt;margin-top:0;width:466.6pt;height:575.15pt;z-index:25168896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">
                <v:textbox>
                  <w:txbxContent>
                    <w:p w14:paraId="5766709F" w14:textId="647081C0" w:rsidR="009C134A" w:rsidRDefault="009C134A">
                      <w:r>
                        <w:t>02/06/2020</w:t>
                      </w:r>
                    </w:p>
                    <w:p w14:paraId="4B2E7D43" w14:textId="51885D5D" w:rsidR="00FB1871" w:rsidRDefault="00FB1871"/>
                    <w:p w14:paraId="77729372" w14:textId="018F7461" w:rsidR="00FB1871" w:rsidRDefault="00FB1871"/>
                    <w:p w14:paraId="7770595E" w14:textId="2C216AD4" w:rsidR="00FB1871" w:rsidRDefault="00FB1871"/>
                    <w:p w14:paraId="190C19D0" w14:textId="00470F64" w:rsidR="00FB1871" w:rsidRDefault="00FB1871"/>
                    <w:p w14:paraId="4126261A" w14:textId="6F9084D1" w:rsidR="00FB1871" w:rsidRDefault="00FB1871"/>
                    <w:p w14:paraId="16443832" w14:textId="522C89CA" w:rsidR="00FB1871" w:rsidRDefault="00FB1871"/>
                    <w:p w14:paraId="11AEE9FF" w14:textId="7E53866B" w:rsidR="00FB1871" w:rsidRDefault="00FB1871"/>
                    <w:p w14:paraId="6558AC35" w14:textId="15D3587B" w:rsidR="00FB1871" w:rsidRDefault="00FB1871"/>
                    <w:p w14:paraId="67F61763" w14:textId="66EC0D59" w:rsidR="00FB1871" w:rsidRDefault="00FB1871"/>
                    <w:p w14:paraId="08C90E1D" w14:textId="21D53455" w:rsidR="00FB1871" w:rsidRDefault="00FB1871">
                      <w:r>
                        <w:t>0</w:t>
                      </w:r>
                      <w:bookmarkStart w:id="2" w:name="_GoBack"/>
                      <w:bookmarkEnd w:id="2"/>
                      <w:r>
                        <w:t>5/06/2020</w:t>
                      </w:r>
                    </w:p>
                    <w:p w14:paraId="0B4557CE" w14:textId="77777777" w:rsidR="00FB1871" w:rsidRDefault="00FB1871"/>
                    <w:p w14:paraId="0FFB5E94" w14:textId="77777777" w:rsidR="009C134A" w:rsidRDefault="009C134A"/>
                    <w:p w14:paraId="39680CF0" w14:textId="77777777" w:rsidR="009C134A" w:rsidRDefault="009C134A"/>
                    <w:p w14:paraId="464BDE0D" w14:textId="77777777" w:rsidR="009C134A" w:rsidRDefault="009C134A"/>
                  </w:txbxContent>
                </v:textbox>
                <w10:wrap type="square" anchorx="margin"/>
              </v:shape>
            </w:pict>
          </mc:Fallback>
        </mc:AlternateContent>
      </w:r>
      <w:r w:rsidR="009C134A" w:rsidRPr="009C134A">
        <w:rPr>
          <w:noProof/>
          <w:sz w:val="40"/>
          <w:szCs w:val="40"/>
        </w:rPr>
        <w:drawing>
          <wp:anchor distT="0" distB="0" distL="114300" distR="114300" simplePos="0" relativeHeight="251694080" behindDoc="1" locked="0" layoutInCell="1" allowOverlap="1" wp14:anchorId="13327369" wp14:editId="70AE745F">
            <wp:simplePos x="0" y="0"/>
            <wp:positionH relativeFrom="column">
              <wp:posOffset>224155</wp:posOffset>
            </wp:positionH>
            <wp:positionV relativeFrom="paragraph">
              <wp:posOffset>835660</wp:posOffset>
            </wp:positionV>
            <wp:extent cx="3758565" cy="1362710"/>
            <wp:effectExtent l="0" t="0" r="0" b="8890"/>
            <wp:wrapTight wrapText="bothSides">
              <wp:wrapPolygon edited="0">
                <wp:start x="0" y="0"/>
                <wp:lineTo x="0" y="21439"/>
                <wp:lineTo x="21458" y="21439"/>
                <wp:lineTo x="21458" y="0"/>
                <wp:lineTo x="0" y="0"/>
              </wp:wrapPolygon>
            </wp:wrapTight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8565" cy="1362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C134A" w:rsidRPr="009C134A">
        <w:rPr>
          <w:noProof/>
          <w:sz w:val="40"/>
          <w:szCs w:val="40"/>
        </w:rPr>
        <w:drawing>
          <wp:anchor distT="0" distB="0" distL="114300" distR="114300" simplePos="0" relativeHeight="251693056" behindDoc="1" locked="0" layoutInCell="1" allowOverlap="1" wp14:anchorId="5315F302" wp14:editId="603D57CF">
            <wp:simplePos x="0" y="0"/>
            <wp:positionH relativeFrom="column">
              <wp:posOffset>4044950</wp:posOffset>
            </wp:positionH>
            <wp:positionV relativeFrom="paragraph">
              <wp:posOffset>465455</wp:posOffset>
            </wp:positionV>
            <wp:extent cx="1593850" cy="981710"/>
            <wp:effectExtent l="0" t="0" r="6350" b="8890"/>
            <wp:wrapTight wrapText="bothSides">
              <wp:wrapPolygon edited="0">
                <wp:start x="0" y="0"/>
                <wp:lineTo x="0" y="21376"/>
                <wp:lineTo x="21428" y="21376"/>
                <wp:lineTo x="21428" y="0"/>
                <wp:lineTo x="0" y="0"/>
              </wp:wrapPolygon>
            </wp:wrapTight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3850" cy="981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16DFBC" w14:textId="066C7BB8" w:rsidR="000816C3" w:rsidRDefault="000816C3">
      <w:pPr>
        <w:rPr>
          <w:sz w:val="40"/>
          <w:szCs w:val="40"/>
        </w:rPr>
      </w:pPr>
    </w:p>
    <w:p w14:paraId="7CC14269" w14:textId="77777777" w:rsidR="009F0FB7" w:rsidRDefault="009F0FB7">
      <w:pPr>
        <w:rPr>
          <w:sz w:val="40"/>
          <w:szCs w:val="40"/>
        </w:rPr>
      </w:pPr>
    </w:p>
    <w:p w14:paraId="29810062" w14:textId="5B3A9A7E" w:rsidR="000816C3" w:rsidRDefault="000816C3">
      <w:pPr>
        <w:rPr>
          <w:sz w:val="40"/>
          <w:szCs w:val="40"/>
        </w:rPr>
      </w:pPr>
    </w:p>
    <w:p w14:paraId="78FD2E9E" w14:textId="2C6BB6A6" w:rsidR="003C2F86" w:rsidRDefault="003C2F86">
      <w:pPr>
        <w:rPr>
          <w:sz w:val="40"/>
          <w:szCs w:val="40"/>
        </w:rPr>
      </w:pPr>
    </w:p>
    <w:p w14:paraId="64B8C120" w14:textId="3E90A49A" w:rsidR="00C83A08" w:rsidRPr="005E3390" w:rsidRDefault="00C83A08">
      <w:pPr>
        <w:rPr>
          <w:sz w:val="40"/>
          <w:szCs w:val="40"/>
        </w:rPr>
      </w:pPr>
    </w:p>
    <w:sectPr w:rsidR="00C83A08" w:rsidRPr="005E339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D90229"/>
    <w:multiLevelType w:val="hybridMultilevel"/>
    <w:tmpl w:val="34A283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C90344"/>
    <w:multiLevelType w:val="hybridMultilevel"/>
    <w:tmpl w:val="E38041A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zMDc2MDQwMDM3tTRX0lEKTi0uzszPAykwNKwFACzJKXEtAAAA"/>
  </w:docVars>
  <w:rsids>
    <w:rsidRoot w:val="00462CDA"/>
    <w:rsid w:val="00002C5A"/>
    <w:rsid w:val="0003720C"/>
    <w:rsid w:val="00075D10"/>
    <w:rsid w:val="000816C3"/>
    <w:rsid w:val="00083A0B"/>
    <w:rsid w:val="000D3A47"/>
    <w:rsid w:val="000D3B9B"/>
    <w:rsid w:val="00132A75"/>
    <w:rsid w:val="0019238D"/>
    <w:rsid w:val="00193F62"/>
    <w:rsid w:val="001A580F"/>
    <w:rsid w:val="001F136D"/>
    <w:rsid w:val="00261FBA"/>
    <w:rsid w:val="00265D67"/>
    <w:rsid w:val="0027274A"/>
    <w:rsid w:val="00277838"/>
    <w:rsid w:val="00283D40"/>
    <w:rsid w:val="002E5C53"/>
    <w:rsid w:val="002F1F2E"/>
    <w:rsid w:val="002F5D5A"/>
    <w:rsid w:val="00303D25"/>
    <w:rsid w:val="00315B49"/>
    <w:rsid w:val="00334C14"/>
    <w:rsid w:val="00360ADB"/>
    <w:rsid w:val="003C2F86"/>
    <w:rsid w:val="003E2F06"/>
    <w:rsid w:val="003F3300"/>
    <w:rsid w:val="004129D9"/>
    <w:rsid w:val="004560E0"/>
    <w:rsid w:val="00462CDA"/>
    <w:rsid w:val="0047399F"/>
    <w:rsid w:val="00580C6F"/>
    <w:rsid w:val="0059537A"/>
    <w:rsid w:val="005A1C00"/>
    <w:rsid w:val="005C0B15"/>
    <w:rsid w:val="005C2784"/>
    <w:rsid w:val="005D2A3B"/>
    <w:rsid w:val="005D2B1F"/>
    <w:rsid w:val="005E3390"/>
    <w:rsid w:val="00614815"/>
    <w:rsid w:val="00616438"/>
    <w:rsid w:val="006516F9"/>
    <w:rsid w:val="00656129"/>
    <w:rsid w:val="00677380"/>
    <w:rsid w:val="00692A2B"/>
    <w:rsid w:val="006E3E97"/>
    <w:rsid w:val="006F7914"/>
    <w:rsid w:val="007A2A11"/>
    <w:rsid w:val="007D40F0"/>
    <w:rsid w:val="007D7EEC"/>
    <w:rsid w:val="00834663"/>
    <w:rsid w:val="008953CE"/>
    <w:rsid w:val="00936B39"/>
    <w:rsid w:val="009854C1"/>
    <w:rsid w:val="00995C9A"/>
    <w:rsid w:val="009C134A"/>
    <w:rsid w:val="009F0FB7"/>
    <w:rsid w:val="00A02659"/>
    <w:rsid w:val="00A20168"/>
    <w:rsid w:val="00A85F2C"/>
    <w:rsid w:val="00A95FC0"/>
    <w:rsid w:val="00AD71FC"/>
    <w:rsid w:val="00B3175E"/>
    <w:rsid w:val="00B35C86"/>
    <w:rsid w:val="00B621C3"/>
    <w:rsid w:val="00B62F08"/>
    <w:rsid w:val="00BE1A36"/>
    <w:rsid w:val="00C50575"/>
    <w:rsid w:val="00C57D84"/>
    <w:rsid w:val="00C60C5D"/>
    <w:rsid w:val="00C83A08"/>
    <w:rsid w:val="00C91354"/>
    <w:rsid w:val="00CC34EA"/>
    <w:rsid w:val="00CD2843"/>
    <w:rsid w:val="00CE141A"/>
    <w:rsid w:val="00CE512F"/>
    <w:rsid w:val="00D0708C"/>
    <w:rsid w:val="00DA3146"/>
    <w:rsid w:val="00DD1E1D"/>
    <w:rsid w:val="00DE2D4B"/>
    <w:rsid w:val="00DE451A"/>
    <w:rsid w:val="00DE6531"/>
    <w:rsid w:val="00E1511C"/>
    <w:rsid w:val="00E6279C"/>
    <w:rsid w:val="00EE7A2C"/>
    <w:rsid w:val="00F1205D"/>
    <w:rsid w:val="00F135C5"/>
    <w:rsid w:val="00F664DF"/>
    <w:rsid w:val="00F8238E"/>
    <w:rsid w:val="00FB1871"/>
    <w:rsid w:val="00FC1D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1A9F51"/>
  <w15:chartTrackingRefBased/>
  <w15:docId w15:val="{383920F0-1AEC-4717-8A98-61E9FE20F1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6F791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2B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2.png"/><Relationship Id="rId3" Type="http://schemas.openxmlformats.org/officeDocument/2006/relationships/styles" Target="styles.xml"/><Relationship Id="rId21" Type="http://schemas.openxmlformats.org/officeDocument/2006/relationships/image" Target="media/image15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oleObject" Target="embeddings/oleObject1.bin"/><Relationship Id="rId2" Type="http://schemas.openxmlformats.org/officeDocument/2006/relationships/numbering" Target="numbering.xml"/><Relationship Id="rId16" Type="http://schemas.openxmlformats.org/officeDocument/2006/relationships/image" Target="media/image11.emf"/><Relationship Id="rId20" Type="http://schemas.openxmlformats.org/officeDocument/2006/relationships/image" Target="media/image14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image" Target="media/image13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F769E2-4F99-4301-9D80-66D735BDFE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0</TotalTime>
  <Pages>5</Pages>
  <Words>16</Words>
  <Characters>9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ls Meijer</dc:creator>
  <cp:keywords/>
  <dc:description/>
  <cp:lastModifiedBy>Nils Meijer</cp:lastModifiedBy>
  <cp:revision>166</cp:revision>
  <dcterms:created xsi:type="dcterms:W3CDTF">2020-05-22T07:48:00Z</dcterms:created>
  <dcterms:modified xsi:type="dcterms:W3CDTF">2020-06-05T10:11:00Z</dcterms:modified>
</cp:coreProperties>
</file>